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0C718BDF" w:rsidR="00705D42" w:rsidRPr="000B05B1" w:rsidRDefault="00455C56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6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0C7C1CFF" w:rsidR="00705D42" w:rsidRPr="000B05B1" w:rsidRDefault="00455C56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atoria Judkin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2A37E3B2" w:rsidR="531DB269" w:rsidRDefault="00455C5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atoria Judkins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DA47C7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DA47C7">
        <w:rPr>
          <w:rFonts w:cstheme="minorHAnsi"/>
          <w:b/>
          <w:bCs/>
          <w:color w:val="000000" w:themeColor="text1"/>
        </w:rPr>
        <w:t>What is the value of secure communications to the company?</w:t>
      </w:r>
    </w:p>
    <w:p w14:paraId="09FE7EB6" w14:textId="196E43EC" w:rsidR="00556BD5" w:rsidRPr="000B05B1" w:rsidRDefault="005D2F1B" w:rsidP="00556BD5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ecure communications </w:t>
      </w:r>
      <w:r w:rsidR="0097647F">
        <w:rPr>
          <w:rFonts w:cstheme="minorHAnsi"/>
          <w:color w:val="000000" w:themeColor="text1"/>
        </w:rPr>
        <w:t>are</w:t>
      </w:r>
      <w:r w:rsidR="000B2174">
        <w:rPr>
          <w:rFonts w:cstheme="minorHAnsi"/>
          <w:color w:val="000000" w:themeColor="text1"/>
        </w:rPr>
        <w:t xml:space="preserve"> of high value or top priority with Artemis Financial</w:t>
      </w:r>
      <w:r w:rsidR="000514D0">
        <w:rPr>
          <w:rFonts w:cstheme="minorHAnsi"/>
          <w:color w:val="000000" w:themeColor="text1"/>
        </w:rPr>
        <w:t xml:space="preserve"> </w:t>
      </w:r>
      <w:r w:rsidR="00AB4A3A">
        <w:rPr>
          <w:rFonts w:cstheme="minorHAnsi"/>
          <w:color w:val="000000" w:themeColor="text1"/>
        </w:rPr>
        <w:t xml:space="preserve">since </w:t>
      </w:r>
      <w:r w:rsidR="00E9061C">
        <w:rPr>
          <w:rFonts w:cstheme="minorHAnsi"/>
          <w:color w:val="000000" w:themeColor="text1"/>
        </w:rPr>
        <w:t xml:space="preserve">the company’s mission is “Security is everyone’s </w:t>
      </w:r>
      <w:r w:rsidR="00233BE1">
        <w:rPr>
          <w:rFonts w:cstheme="minorHAnsi"/>
          <w:color w:val="000000" w:themeColor="text1"/>
        </w:rPr>
        <w:t>responsibility</w:t>
      </w:r>
      <w:r w:rsidR="00637938">
        <w:rPr>
          <w:rFonts w:cstheme="minorHAnsi"/>
          <w:color w:val="000000" w:themeColor="text1"/>
        </w:rPr>
        <w:t>” and it will help</w:t>
      </w:r>
      <w:r w:rsidR="000E6BB0">
        <w:rPr>
          <w:rFonts w:cstheme="minorHAnsi"/>
          <w:color w:val="000000" w:themeColor="text1"/>
        </w:rPr>
        <w:t xml:space="preserve"> with ensuring the customers that their sensitive information </w:t>
      </w:r>
      <w:r w:rsidR="00154A11">
        <w:rPr>
          <w:rFonts w:cstheme="minorHAnsi"/>
          <w:color w:val="000000" w:themeColor="text1"/>
        </w:rPr>
        <w:t>remains confidential.</w:t>
      </w:r>
    </w:p>
    <w:p w14:paraId="1D859B40" w14:textId="5A3F35BC" w:rsidR="00BC7B85" w:rsidRPr="00DA47C7" w:rsidRDefault="531DB269" w:rsidP="00BC7B85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DA47C7">
        <w:rPr>
          <w:rFonts w:cstheme="minorHAnsi"/>
          <w:b/>
          <w:bCs/>
          <w:color w:val="000000" w:themeColor="text1"/>
        </w:rPr>
        <w:t>Are there any international transactions that the company produces?</w:t>
      </w:r>
    </w:p>
    <w:p w14:paraId="2228A9AC" w14:textId="2C86CA3A" w:rsidR="00BC7B85" w:rsidRPr="00BC7B85" w:rsidRDefault="00876657" w:rsidP="00BC7B85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Yes,</w:t>
      </w:r>
      <w:r w:rsidR="00FE7359">
        <w:rPr>
          <w:rFonts w:cstheme="minorHAnsi"/>
          <w:color w:val="000000" w:themeColor="text1"/>
        </w:rPr>
        <w:t xml:space="preserve"> there w</w:t>
      </w:r>
      <w:r w:rsidR="00E10A39">
        <w:rPr>
          <w:rFonts w:cstheme="minorHAnsi"/>
          <w:color w:val="000000" w:themeColor="text1"/>
        </w:rPr>
        <w:t xml:space="preserve">ill be international transactions that the company produces since </w:t>
      </w:r>
      <w:r w:rsidR="009B7D73">
        <w:rPr>
          <w:rFonts w:cstheme="minorHAnsi"/>
          <w:color w:val="000000" w:themeColor="text1"/>
        </w:rPr>
        <w:t>the software being used is for entrep</w:t>
      </w:r>
      <w:r w:rsidR="00EB6871">
        <w:rPr>
          <w:rFonts w:cstheme="minorHAnsi"/>
          <w:color w:val="000000" w:themeColor="text1"/>
        </w:rPr>
        <w:t>reneurs, businesses, and government agencies around the world.</w:t>
      </w:r>
    </w:p>
    <w:p w14:paraId="28DEA8FB" w14:textId="28999059" w:rsidR="531DB269" w:rsidRPr="009B33F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9B33F4">
        <w:rPr>
          <w:rFonts w:cstheme="minorHAnsi"/>
          <w:b/>
          <w:bCs/>
          <w:color w:val="000000" w:themeColor="text1"/>
        </w:rPr>
        <w:t xml:space="preserve">Are there governmental restrictions </w:t>
      </w:r>
      <w:r w:rsidR="46EAAD2A" w:rsidRPr="009B33F4">
        <w:rPr>
          <w:rFonts w:cstheme="minorHAnsi"/>
          <w:b/>
          <w:bCs/>
          <w:color w:val="000000" w:themeColor="text1"/>
        </w:rPr>
        <w:t>on</w:t>
      </w:r>
      <w:r w:rsidRPr="009B33F4">
        <w:rPr>
          <w:rFonts w:cstheme="minorHAnsi"/>
          <w:b/>
          <w:bCs/>
          <w:color w:val="000000" w:themeColor="text1"/>
        </w:rPr>
        <w:t xml:space="preserve"> secure communications to consider?</w:t>
      </w:r>
    </w:p>
    <w:p w14:paraId="7D7ECA3B" w14:textId="66484537" w:rsidR="003A37B7" w:rsidRPr="000B05B1" w:rsidRDefault="009623D9" w:rsidP="003A37B7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temis Financial must follow any </w:t>
      </w:r>
      <w:r w:rsidR="009B33F4">
        <w:rPr>
          <w:rFonts w:cstheme="minorHAnsi"/>
          <w:color w:val="000000" w:themeColor="text1"/>
        </w:rPr>
        <w:t>government regulations and restrictions when it comes to secure communications since they are a financial institution.</w:t>
      </w:r>
    </w:p>
    <w:p w14:paraId="0E4E7037" w14:textId="6F3020E4" w:rsidR="531DB269" w:rsidRPr="00C6327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C63274">
        <w:rPr>
          <w:rFonts w:cstheme="minorHAnsi"/>
          <w:b/>
          <w:bCs/>
          <w:color w:val="000000" w:themeColor="text1"/>
        </w:rPr>
        <w:t>What external threats might be present now and in the immediate future?</w:t>
      </w:r>
    </w:p>
    <w:p w14:paraId="3802F10E" w14:textId="24024928" w:rsidR="009B33F4" w:rsidRPr="000B05B1" w:rsidRDefault="0086362A" w:rsidP="009B33F4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xternal threats that might be present now and in</w:t>
      </w:r>
      <w:r w:rsidR="00F8138B">
        <w:rPr>
          <w:rFonts w:cstheme="minorHAnsi"/>
          <w:color w:val="000000" w:themeColor="text1"/>
        </w:rPr>
        <w:t xml:space="preserve"> the immediate future </w:t>
      </w:r>
      <w:r w:rsidR="00101DCD">
        <w:rPr>
          <w:rFonts w:cstheme="minorHAnsi"/>
          <w:color w:val="000000" w:themeColor="text1"/>
        </w:rPr>
        <w:t>are</w:t>
      </w:r>
      <w:r w:rsidR="00F8138B">
        <w:rPr>
          <w:rFonts w:cstheme="minorHAnsi"/>
          <w:color w:val="000000" w:themeColor="text1"/>
        </w:rPr>
        <w:t xml:space="preserve"> someone trying to gain unauthorized access to sen</w:t>
      </w:r>
      <w:r w:rsidR="00C63274">
        <w:rPr>
          <w:rFonts w:cstheme="minorHAnsi"/>
          <w:color w:val="000000" w:themeColor="text1"/>
        </w:rPr>
        <w:t>sitive information</w:t>
      </w:r>
      <w:r w:rsidR="00F37C6F">
        <w:rPr>
          <w:rFonts w:cstheme="minorHAnsi"/>
          <w:color w:val="000000" w:themeColor="text1"/>
        </w:rPr>
        <w:t xml:space="preserve"> from the customers and the company</w:t>
      </w:r>
      <w:r w:rsidR="00C63274">
        <w:rPr>
          <w:rFonts w:cstheme="minorHAnsi"/>
          <w:color w:val="000000" w:themeColor="text1"/>
        </w:rPr>
        <w:t>.</w:t>
      </w:r>
    </w:p>
    <w:p w14:paraId="2D04EEB4" w14:textId="57771C81" w:rsidR="531DB269" w:rsidRPr="003218FD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3218FD">
        <w:rPr>
          <w:rFonts w:cstheme="minorHAnsi"/>
          <w:b/>
          <w:bCs/>
          <w:color w:val="000000" w:themeColor="text1"/>
        </w:rPr>
        <w:t xml:space="preserve">What modernization requirements must be considered, such as the role of </w:t>
      </w:r>
      <w:r w:rsidR="00FD26AD" w:rsidRPr="003218FD">
        <w:rPr>
          <w:rFonts w:cstheme="minorHAnsi"/>
          <w:b/>
          <w:bCs/>
          <w:color w:val="000000" w:themeColor="text1"/>
        </w:rPr>
        <w:t>open</w:t>
      </w:r>
      <w:r w:rsidR="00BE22B6" w:rsidRPr="003218FD">
        <w:rPr>
          <w:rFonts w:cstheme="minorHAnsi"/>
          <w:b/>
          <w:bCs/>
          <w:color w:val="000000" w:themeColor="text1"/>
        </w:rPr>
        <w:t>-</w:t>
      </w:r>
      <w:r w:rsidR="00FD26AD" w:rsidRPr="003218FD">
        <w:rPr>
          <w:rFonts w:cstheme="minorHAnsi"/>
          <w:b/>
          <w:bCs/>
          <w:color w:val="000000" w:themeColor="text1"/>
        </w:rPr>
        <w:t>source</w:t>
      </w:r>
      <w:r w:rsidRPr="003218FD">
        <w:rPr>
          <w:rFonts w:cstheme="minorHAnsi"/>
          <w:b/>
          <w:bCs/>
          <w:color w:val="000000" w:themeColor="text1"/>
        </w:rPr>
        <w:t xml:space="preserve"> libraries and evolving web application technologies?</w:t>
      </w:r>
    </w:p>
    <w:p w14:paraId="1CFF1B4C" w14:textId="5184C0AB" w:rsidR="003A2F8A" w:rsidRDefault="00FC0D14" w:rsidP="00E97580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modernization</w:t>
      </w:r>
      <w:r w:rsidR="00EA26A2">
        <w:rPr>
          <w:rFonts w:cstheme="minorHAnsi"/>
          <w:color w:val="000000" w:themeColor="text1"/>
        </w:rPr>
        <w:t xml:space="preserve"> </w:t>
      </w:r>
      <w:r w:rsidR="003A4F7B">
        <w:rPr>
          <w:rFonts w:cstheme="minorHAnsi"/>
          <w:color w:val="000000" w:themeColor="text1"/>
        </w:rPr>
        <w:t>requirements</w:t>
      </w:r>
      <w:r w:rsidR="00EA26A2">
        <w:rPr>
          <w:rFonts w:cstheme="minorHAnsi"/>
          <w:color w:val="000000" w:themeColor="text1"/>
        </w:rPr>
        <w:t xml:space="preserve"> must be considered </w:t>
      </w:r>
      <w:r w:rsidR="004B141A">
        <w:rPr>
          <w:rFonts w:cstheme="minorHAnsi"/>
          <w:color w:val="000000" w:themeColor="text1"/>
        </w:rPr>
        <w:t>security</w:t>
      </w:r>
      <w:r w:rsidR="00020014">
        <w:rPr>
          <w:rFonts w:cstheme="minorHAnsi"/>
          <w:color w:val="000000" w:themeColor="text1"/>
        </w:rPr>
        <w:t xml:space="preserve">, flexibility, scalability, </w:t>
      </w:r>
      <w:r w:rsidR="00022092">
        <w:rPr>
          <w:rFonts w:cstheme="minorHAnsi"/>
          <w:color w:val="000000" w:themeColor="text1"/>
        </w:rPr>
        <w:t xml:space="preserve">and being able to integrate </w:t>
      </w:r>
      <w:r w:rsidR="003A4F7B">
        <w:rPr>
          <w:rFonts w:cstheme="minorHAnsi"/>
          <w:color w:val="000000" w:themeColor="text1"/>
        </w:rPr>
        <w:t>with existing software. The role of open-source librarie</w:t>
      </w:r>
      <w:r w:rsidR="008A3D64">
        <w:rPr>
          <w:rFonts w:cstheme="minorHAnsi"/>
          <w:color w:val="000000" w:themeColor="text1"/>
        </w:rPr>
        <w:t xml:space="preserve">s and </w:t>
      </w:r>
      <w:r w:rsidR="00602B8F">
        <w:rPr>
          <w:rFonts w:cstheme="minorHAnsi"/>
          <w:color w:val="000000" w:themeColor="text1"/>
        </w:rPr>
        <w:t xml:space="preserve">evolving web application technology </w:t>
      </w:r>
      <w:r w:rsidR="00DB70CB">
        <w:rPr>
          <w:rFonts w:cstheme="minorHAnsi"/>
          <w:color w:val="000000" w:themeColor="text1"/>
        </w:rPr>
        <w:t xml:space="preserve">can be </w:t>
      </w:r>
      <w:r w:rsidR="00526BEF">
        <w:rPr>
          <w:rFonts w:cstheme="minorHAnsi"/>
          <w:color w:val="000000" w:themeColor="text1"/>
        </w:rPr>
        <w:t xml:space="preserve">detrimental </w:t>
      </w:r>
      <w:r w:rsidR="007645C1">
        <w:rPr>
          <w:rFonts w:cstheme="minorHAnsi"/>
          <w:color w:val="000000" w:themeColor="text1"/>
        </w:rPr>
        <w:t xml:space="preserve">because a lot of the security </w:t>
      </w:r>
      <w:r w:rsidR="003A33DA">
        <w:rPr>
          <w:rFonts w:cstheme="minorHAnsi"/>
          <w:color w:val="000000" w:themeColor="text1"/>
        </w:rPr>
        <w:t>threats</w:t>
      </w:r>
      <w:r w:rsidR="007645C1">
        <w:rPr>
          <w:rFonts w:cstheme="minorHAnsi"/>
          <w:color w:val="000000" w:themeColor="text1"/>
        </w:rPr>
        <w:t xml:space="preserve"> or risk come from links or email that we </w:t>
      </w:r>
      <w:r w:rsidR="003A33DA">
        <w:rPr>
          <w:rFonts w:cstheme="minorHAnsi"/>
          <w:color w:val="000000" w:themeColor="text1"/>
        </w:rPr>
        <w:t xml:space="preserve">think is safe.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E201CE0" w14:textId="399F0785" w:rsidR="002E6A04" w:rsidRDefault="002F274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2457C">
        <w:rPr>
          <w:rFonts w:cstheme="minorHAnsi"/>
          <w:b/>
          <w:bCs/>
          <w:color w:val="000000" w:themeColor="text1"/>
        </w:rPr>
        <w:t>API</w:t>
      </w:r>
      <w:r>
        <w:rPr>
          <w:rFonts w:cstheme="minorHAnsi"/>
          <w:color w:val="000000" w:themeColor="text1"/>
        </w:rPr>
        <w:t>-</w:t>
      </w:r>
      <w:r w:rsidR="00E055E5">
        <w:rPr>
          <w:rFonts w:cstheme="minorHAnsi"/>
          <w:color w:val="000000" w:themeColor="text1"/>
        </w:rPr>
        <w:t xml:space="preserve"> </w:t>
      </w:r>
      <w:r w:rsidR="003E48EA">
        <w:rPr>
          <w:rFonts w:cstheme="minorHAnsi"/>
          <w:color w:val="000000" w:themeColor="text1"/>
        </w:rPr>
        <w:t xml:space="preserve">allows </w:t>
      </w:r>
      <w:r w:rsidR="00775C1B">
        <w:rPr>
          <w:rFonts w:cstheme="minorHAnsi"/>
          <w:color w:val="000000" w:themeColor="text1"/>
        </w:rPr>
        <w:t>software applications to communicate and exchange info</w:t>
      </w:r>
      <w:r w:rsidR="00F64B17">
        <w:rPr>
          <w:rFonts w:cstheme="minorHAnsi"/>
          <w:color w:val="000000" w:themeColor="text1"/>
        </w:rPr>
        <w:t>rmation with other applications</w:t>
      </w:r>
      <w:r w:rsidR="00555B91">
        <w:rPr>
          <w:rFonts w:cstheme="minorHAnsi"/>
          <w:color w:val="000000" w:themeColor="text1"/>
        </w:rPr>
        <w:t xml:space="preserve">. Artemis Financial uses </w:t>
      </w:r>
      <w:r w:rsidR="00E920BE">
        <w:rPr>
          <w:rFonts w:cstheme="minorHAnsi"/>
          <w:color w:val="000000" w:themeColor="text1"/>
        </w:rPr>
        <w:t>RESTful to communic</w:t>
      </w:r>
      <w:r w:rsidR="00BB6D23">
        <w:rPr>
          <w:rFonts w:cstheme="minorHAnsi"/>
          <w:color w:val="000000" w:themeColor="text1"/>
        </w:rPr>
        <w:t>ate with other software.</w:t>
      </w:r>
    </w:p>
    <w:p w14:paraId="3CD8C6D1" w14:textId="49F7DAC2" w:rsidR="000A0C70" w:rsidRDefault="000A0C7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2457C">
        <w:rPr>
          <w:rFonts w:cstheme="minorHAnsi"/>
          <w:b/>
          <w:bCs/>
          <w:color w:val="000000" w:themeColor="text1"/>
        </w:rPr>
        <w:t>Input Validation</w:t>
      </w:r>
      <w:r>
        <w:rPr>
          <w:rFonts w:cstheme="minorHAnsi"/>
          <w:color w:val="000000" w:themeColor="text1"/>
        </w:rPr>
        <w:t>-</w:t>
      </w:r>
      <w:r w:rsidR="00093BC6">
        <w:rPr>
          <w:rFonts w:cstheme="minorHAnsi"/>
          <w:color w:val="000000" w:themeColor="text1"/>
        </w:rPr>
        <w:t xml:space="preserve"> prevents att</w:t>
      </w:r>
      <w:r w:rsidR="002A5CDA">
        <w:rPr>
          <w:rFonts w:cstheme="minorHAnsi"/>
          <w:color w:val="000000" w:themeColor="text1"/>
        </w:rPr>
        <w:t>acks</w:t>
      </w:r>
      <w:r w:rsidR="0031527A">
        <w:rPr>
          <w:rFonts w:cstheme="minorHAnsi"/>
          <w:color w:val="000000" w:themeColor="text1"/>
        </w:rPr>
        <w:t>. Art</w:t>
      </w:r>
      <w:r w:rsidR="00A26CE6">
        <w:rPr>
          <w:rFonts w:cstheme="minorHAnsi"/>
          <w:color w:val="000000" w:themeColor="text1"/>
        </w:rPr>
        <w:t>emis Financial uses input validation to validate the user information.</w:t>
      </w:r>
    </w:p>
    <w:p w14:paraId="0B964A6D" w14:textId="10E117C6" w:rsidR="000A0C70" w:rsidRDefault="002F274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55FDF">
        <w:rPr>
          <w:rFonts w:cstheme="minorHAnsi"/>
          <w:b/>
          <w:bCs/>
          <w:color w:val="000000" w:themeColor="text1"/>
        </w:rPr>
        <w:t>Code Error</w:t>
      </w:r>
      <w:r w:rsidR="002A5CDA">
        <w:rPr>
          <w:rFonts w:cstheme="minorHAnsi"/>
          <w:color w:val="000000" w:themeColor="text1"/>
        </w:rPr>
        <w:t>-</w:t>
      </w:r>
      <w:r w:rsidR="00A3361D">
        <w:rPr>
          <w:rFonts w:cstheme="minorHAnsi"/>
          <w:color w:val="000000" w:themeColor="text1"/>
        </w:rPr>
        <w:t xml:space="preserve"> </w:t>
      </w:r>
      <w:r w:rsidR="00D73398">
        <w:rPr>
          <w:rFonts w:cstheme="minorHAnsi"/>
          <w:color w:val="000000" w:themeColor="text1"/>
        </w:rPr>
        <w:t>shows what needs to be fixed in API</w:t>
      </w:r>
      <w:r w:rsidR="008E1988">
        <w:rPr>
          <w:rFonts w:cstheme="minorHAnsi"/>
          <w:color w:val="000000" w:themeColor="text1"/>
        </w:rPr>
        <w:t xml:space="preserve">. Artemis Financial </w:t>
      </w:r>
      <w:r w:rsidR="00B15B7E">
        <w:rPr>
          <w:rFonts w:cstheme="minorHAnsi"/>
          <w:color w:val="000000" w:themeColor="text1"/>
        </w:rPr>
        <w:t xml:space="preserve">can </w:t>
      </w:r>
      <w:proofErr w:type="gramStart"/>
      <w:r w:rsidR="00B15B7E">
        <w:rPr>
          <w:rFonts w:cstheme="minorHAnsi"/>
          <w:color w:val="000000" w:themeColor="text1"/>
        </w:rPr>
        <w:t>use</w:t>
      </w:r>
      <w:proofErr w:type="gramEnd"/>
      <w:r w:rsidR="00B15B7E">
        <w:rPr>
          <w:rFonts w:cstheme="minorHAnsi"/>
          <w:color w:val="000000" w:themeColor="text1"/>
        </w:rPr>
        <w:t xml:space="preserve"> to reduce </w:t>
      </w:r>
      <w:r w:rsidR="00B55FDF">
        <w:rPr>
          <w:rFonts w:cstheme="minorHAnsi"/>
          <w:color w:val="000000" w:themeColor="text1"/>
        </w:rPr>
        <w:t>security risks in the software.</w:t>
      </w:r>
    </w:p>
    <w:p w14:paraId="795021B8" w14:textId="6B353B08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1F8DC0A8" w:rsidR="531DB269" w:rsidRDefault="002F4C67" w:rsidP="00A6762A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Not verifying </w:t>
      </w:r>
      <w:r w:rsidR="00CD5B6A">
        <w:rPr>
          <w:rFonts w:cstheme="minorHAnsi"/>
          <w:color w:val="000000" w:themeColor="text1"/>
        </w:rPr>
        <w:t>user’s accoun</w:t>
      </w:r>
      <w:r w:rsidR="00C25F4E">
        <w:rPr>
          <w:rFonts w:cstheme="minorHAnsi"/>
          <w:color w:val="000000" w:themeColor="text1"/>
        </w:rPr>
        <w:t xml:space="preserve">t which means there is weak </w:t>
      </w:r>
      <w:proofErr w:type="gramStart"/>
      <w:r w:rsidR="00C25F4E">
        <w:rPr>
          <w:rFonts w:cstheme="minorHAnsi"/>
          <w:color w:val="000000" w:themeColor="text1"/>
        </w:rPr>
        <w:t>authentication</w:t>
      </w:r>
      <w:proofErr w:type="gramEnd"/>
    </w:p>
    <w:p w14:paraId="730D6413" w14:textId="06B563FA" w:rsidR="00CD5B6A" w:rsidRDefault="00CD5B6A" w:rsidP="00A6762A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t using HTTPS</w:t>
      </w:r>
    </w:p>
    <w:p w14:paraId="2DEBC70B" w14:textId="1044B542" w:rsidR="009C02CE" w:rsidRDefault="009C02CE" w:rsidP="00A6762A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Not using cryptography</w:t>
      </w:r>
    </w:p>
    <w:p w14:paraId="412B5A42" w14:textId="2908E7F6" w:rsidR="009C02CE" w:rsidRPr="00A6762A" w:rsidRDefault="00112C0D" w:rsidP="00A6762A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secure </w:t>
      </w:r>
      <w:r w:rsidR="00452F0E">
        <w:rPr>
          <w:rFonts w:cstheme="minorHAnsi"/>
          <w:color w:val="000000" w:themeColor="text1"/>
        </w:rPr>
        <w:t>data transmission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2D402A14" w:rsidR="531DB269" w:rsidRDefault="00D7749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7749E">
        <w:rPr>
          <w:rFonts w:cstheme="minorHAnsi"/>
          <w:color w:val="000000" w:themeColor="text1"/>
        </w:rPr>
        <w:t>bcprov-jdk15on-1.46.jar</w:t>
      </w:r>
      <w:r w:rsidR="00890CE7">
        <w:rPr>
          <w:rFonts w:cstheme="minorHAnsi"/>
          <w:color w:val="000000" w:themeColor="text1"/>
        </w:rPr>
        <w:t>-</w:t>
      </w:r>
    </w:p>
    <w:p w14:paraId="47000811" w14:textId="7C7EBABD" w:rsidR="00D7749E" w:rsidRDefault="00444893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44893">
        <w:rPr>
          <w:rFonts w:cstheme="minorHAnsi"/>
          <w:color w:val="000000" w:themeColor="text1"/>
        </w:rPr>
        <w:t>CVE-2024-34447</w:t>
      </w:r>
    </w:p>
    <w:p w14:paraId="2EA4F5D3" w14:textId="3BB01C16" w:rsidR="00444893" w:rsidRDefault="00D606DF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606DF">
        <w:rPr>
          <w:rFonts w:cstheme="minorHAnsi"/>
          <w:color w:val="000000" w:themeColor="text1"/>
        </w:rPr>
        <w:t>CVE-2016-1000338</w:t>
      </w:r>
    </w:p>
    <w:p w14:paraId="19FBDB41" w14:textId="702C5667" w:rsidR="00D606DF" w:rsidRDefault="00D606DF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606DF">
        <w:rPr>
          <w:rFonts w:cstheme="minorHAnsi"/>
          <w:color w:val="000000" w:themeColor="text1"/>
        </w:rPr>
        <w:t>CVE-2016-1000342</w:t>
      </w:r>
    </w:p>
    <w:p w14:paraId="7F441C3A" w14:textId="67541984" w:rsidR="00D62A74" w:rsidRDefault="00D62A74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62A74">
        <w:rPr>
          <w:rFonts w:cstheme="minorHAnsi"/>
          <w:color w:val="000000" w:themeColor="text1"/>
        </w:rPr>
        <w:t>CVE-2016-1000343</w:t>
      </w:r>
    </w:p>
    <w:p w14:paraId="2E8D62B8" w14:textId="6928E6E8" w:rsidR="00D62A74" w:rsidRDefault="00D62A74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62A74">
        <w:rPr>
          <w:rFonts w:cstheme="minorHAnsi"/>
          <w:color w:val="000000" w:themeColor="text1"/>
        </w:rPr>
        <w:t>CVE-2024-29857</w:t>
      </w:r>
    </w:p>
    <w:p w14:paraId="6BC054C0" w14:textId="1F290DFB" w:rsidR="00D62A74" w:rsidRDefault="005E7EC8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E7EC8">
        <w:rPr>
          <w:rFonts w:cstheme="minorHAnsi"/>
          <w:color w:val="000000" w:themeColor="text1"/>
        </w:rPr>
        <w:t>CVE-2016-1000344</w:t>
      </w:r>
    </w:p>
    <w:p w14:paraId="6E749ACE" w14:textId="372F5615" w:rsidR="005E7EC8" w:rsidRDefault="005E7EC8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E7EC8">
        <w:rPr>
          <w:rFonts w:cstheme="minorHAnsi"/>
          <w:color w:val="000000" w:themeColor="text1"/>
        </w:rPr>
        <w:t>CVE-2016-1000352</w:t>
      </w:r>
    </w:p>
    <w:p w14:paraId="41512C2E" w14:textId="5F5885A5" w:rsidR="005E7EC8" w:rsidRDefault="0053296C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3296C">
        <w:rPr>
          <w:rFonts w:cstheme="minorHAnsi"/>
          <w:color w:val="000000" w:themeColor="text1"/>
        </w:rPr>
        <w:t>CVE-2024-30171</w:t>
      </w:r>
    </w:p>
    <w:p w14:paraId="7E34D43D" w14:textId="371B0CA2" w:rsidR="0053296C" w:rsidRDefault="0053296C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3296C">
        <w:rPr>
          <w:rFonts w:cstheme="minorHAnsi"/>
          <w:color w:val="000000" w:themeColor="text1"/>
        </w:rPr>
        <w:t>CVE-2016-1000341</w:t>
      </w:r>
    </w:p>
    <w:p w14:paraId="286B7BC5" w14:textId="05AA864F" w:rsidR="0053296C" w:rsidRDefault="0053296C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3296C">
        <w:rPr>
          <w:rFonts w:cstheme="minorHAnsi"/>
          <w:color w:val="000000" w:themeColor="text1"/>
        </w:rPr>
        <w:t>CVE-2016-1000345</w:t>
      </w:r>
    </w:p>
    <w:p w14:paraId="5B6749C7" w14:textId="6FCE2225" w:rsidR="00331167" w:rsidRDefault="00331167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31167">
        <w:rPr>
          <w:rFonts w:cstheme="minorHAnsi"/>
          <w:color w:val="000000" w:themeColor="text1"/>
        </w:rPr>
        <w:t>CVE-2016-1000345</w:t>
      </w:r>
    </w:p>
    <w:p w14:paraId="02DC31B7" w14:textId="5448A752" w:rsidR="00331167" w:rsidRDefault="00331167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31167">
        <w:rPr>
          <w:rFonts w:cstheme="minorHAnsi"/>
          <w:color w:val="000000" w:themeColor="text1"/>
        </w:rPr>
        <w:t>CVE-2020-15522</w:t>
      </w:r>
    </w:p>
    <w:p w14:paraId="1D22F51C" w14:textId="11990499" w:rsidR="00E1604C" w:rsidRDefault="00E1604C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1604C">
        <w:rPr>
          <w:rFonts w:cstheme="minorHAnsi"/>
          <w:color w:val="000000" w:themeColor="text1"/>
        </w:rPr>
        <w:t>CVE-2020-0187</w:t>
      </w:r>
    </w:p>
    <w:p w14:paraId="087CD56A" w14:textId="50AB4CDC" w:rsidR="00E1604C" w:rsidRDefault="00E1604C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1604C">
        <w:rPr>
          <w:rFonts w:cstheme="minorHAnsi"/>
          <w:color w:val="000000" w:themeColor="text1"/>
        </w:rPr>
        <w:t>CVE-2023-33202</w:t>
      </w:r>
    </w:p>
    <w:p w14:paraId="35B9E3E2" w14:textId="7BF937FC" w:rsidR="0017195D" w:rsidRDefault="0017195D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7195D">
        <w:rPr>
          <w:rFonts w:cstheme="minorHAnsi"/>
          <w:color w:val="000000" w:themeColor="text1"/>
        </w:rPr>
        <w:t>CVE-2020-26939</w:t>
      </w:r>
    </w:p>
    <w:p w14:paraId="64BC4782" w14:textId="2FBF9E62" w:rsidR="0017195D" w:rsidRDefault="0017195D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7195D">
        <w:rPr>
          <w:rFonts w:cstheme="minorHAnsi"/>
          <w:color w:val="000000" w:themeColor="text1"/>
        </w:rPr>
        <w:t>CVE-2023-33201</w:t>
      </w:r>
    </w:p>
    <w:p w14:paraId="5D2C8629" w14:textId="4C1741E3" w:rsidR="0017195D" w:rsidRDefault="00EC6A00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C6A00">
        <w:rPr>
          <w:rFonts w:cstheme="minorHAnsi"/>
          <w:color w:val="000000" w:themeColor="text1"/>
        </w:rPr>
        <w:t>CVE-2016-1000339</w:t>
      </w:r>
    </w:p>
    <w:p w14:paraId="5860905C" w14:textId="42309039" w:rsidR="00EC6A00" w:rsidRDefault="00EC6A00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C6A00">
        <w:rPr>
          <w:rFonts w:cstheme="minorHAnsi"/>
          <w:color w:val="000000" w:themeColor="text1"/>
        </w:rPr>
        <w:t>CVE-2015-7940</w:t>
      </w:r>
    </w:p>
    <w:p w14:paraId="5FD16636" w14:textId="775BDFA3" w:rsidR="00EC6A00" w:rsidRDefault="00685E7E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85E7E">
        <w:rPr>
          <w:rFonts w:cstheme="minorHAnsi"/>
          <w:color w:val="000000" w:themeColor="text1"/>
        </w:rPr>
        <w:t>CVE-2013-1624</w:t>
      </w:r>
    </w:p>
    <w:p w14:paraId="60EB33A2" w14:textId="0160D825" w:rsidR="00EC6A00" w:rsidRDefault="00EC6A00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C6A00">
        <w:rPr>
          <w:rFonts w:cstheme="minorHAnsi"/>
          <w:color w:val="000000" w:themeColor="text1"/>
        </w:rPr>
        <w:t>CVE-2018-5382</w:t>
      </w:r>
    </w:p>
    <w:p w14:paraId="71273083" w14:textId="29F2A799" w:rsidR="00685E7E" w:rsidRDefault="00685E7E" w:rsidP="00D774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85E7E">
        <w:rPr>
          <w:rFonts w:cstheme="minorHAnsi"/>
          <w:color w:val="000000" w:themeColor="text1"/>
        </w:rPr>
        <w:t>CVE-2016-1000346</w:t>
      </w:r>
    </w:p>
    <w:p w14:paraId="0B42020E" w14:textId="06817D59" w:rsidR="009C4F42" w:rsidRDefault="009C4F42" w:rsidP="009C4F42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C4F42">
        <w:rPr>
          <w:rFonts w:cstheme="minorHAnsi"/>
          <w:color w:val="000000" w:themeColor="text1"/>
        </w:rPr>
        <w:t>CVE-2015-6644</w:t>
      </w:r>
    </w:p>
    <w:p w14:paraId="2BCAA4A1" w14:textId="77777777" w:rsidR="009C4F42" w:rsidRDefault="009C4F42" w:rsidP="009C4F42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EB8B6D9" w14:textId="481FFFCC" w:rsidR="00DF45B7" w:rsidRDefault="00DF45B7" w:rsidP="00DF45B7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DF45B7">
        <w:rPr>
          <w:rFonts w:cstheme="minorHAnsi"/>
          <w:color w:val="000000" w:themeColor="text1"/>
        </w:rPr>
        <w:t>hibernate-validator-6.0.18.Final.jar</w:t>
      </w:r>
    </w:p>
    <w:p w14:paraId="5220947B" w14:textId="18F70EF7" w:rsidR="00DF45B7" w:rsidRDefault="0094264A" w:rsidP="00DF45B7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4264A">
        <w:rPr>
          <w:rFonts w:cstheme="minorHAnsi"/>
          <w:color w:val="000000" w:themeColor="text1"/>
        </w:rPr>
        <w:t>CVE-2020-10693</w:t>
      </w:r>
    </w:p>
    <w:p w14:paraId="4FDD4D92" w14:textId="77777777" w:rsidR="0094264A" w:rsidRDefault="0094264A" w:rsidP="0094264A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7285EB3B" w14:textId="24A51D34" w:rsidR="0094264A" w:rsidRDefault="00C65578" w:rsidP="0094264A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C65578">
        <w:rPr>
          <w:rFonts w:cstheme="minorHAnsi"/>
          <w:color w:val="000000" w:themeColor="text1"/>
        </w:rPr>
        <w:t>jackson-databind-2.10.2.jar</w:t>
      </w:r>
    </w:p>
    <w:p w14:paraId="4D139E63" w14:textId="3E6ABF5B" w:rsidR="00C65578" w:rsidRDefault="00C65578" w:rsidP="00C6557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65578">
        <w:rPr>
          <w:rFonts w:cstheme="minorHAnsi"/>
          <w:color w:val="000000" w:themeColor="text1"/>
        </w:rPr>
        <w:t>CVE-2020-25649</w:t>
      </w:r>
    </w:p>
    <w:p w14:paraId="0CF24779" w14:textId="26FE4171" w:rsidR="00C81FC7" w:rsidRDefault="00C81FC7" w:rsidP="00C6557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81FC7">
        <w:rPr>
          <w:rFonts w:cstheme="minorHAnsi"/>
          <w:color w:val="000000" w:themeColor="text1"/>
        </w:rPr>
        <w:t>CVE-2020-36518</w:t>
      </w:r>
    </w:p>
    <w:p w14:paraId="3334CEAA" w14:textId="74E21FD0" w:rsidR="00C81FC7" w:rsidRDefault="00C81FC7" w:rsidP="00C6557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81FC7">
        <w:rPr>
          <w:rFonts w:cstheme="minorHAnsi"/>
          <w:color w:val="000000" w:themeColor="text1"/>
        </w:rPr>
        <w:t>CVE-2021-46877</w:t>
      </w:r>
    </w:p>
    <w:p w14:paraId="5D1CA85E" w14:textId="6051F5BA" w:rsidR="00C81FC7" w:rsidRDefault="00E77907" w:rsidP="00C6557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77907">
        <w:rPr>
          <w:rFonts w:cstheme="minorHAnsi"/>
          <w:color w:val="000000" w:themeColor="text1"/>
        </w:rPr>
        <w:t>CVE-2022-42003</w:t>
      </w:r>
    </w:p>
    <w:p w14:paraId="727295FC" w14:textId="425B8D56" w:rsidR="00E77907" w:rsidRDefault="00E77907" w:rsidP="00C6557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77907">
        <w:rPr>
          <w:rFonts w:cstheme="minorHAnsi"/>
          <w:color w:val="000000" w:themeColor="text1"/>
        </w:rPr>
        <w:t>CVE-2022-42004</w:t>
      </w:r>
    </w:p>
    <w:p w14:paraId="27C8E871" w14:textId="6BDC263B" w:rsidR="00E77907" w:rsidRDefault="00E77907" w:rsidP="00C6557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77907">
        <w:rPr>
          <w:rFonts w:cstheme="minorHAnsi"/>
          <w:color w:val="000000" w:themeColor="text1"/>
        </w:rPr>
        <w:lastRenderedPageBreak/>
        <w:t>CVE-2023-35116</w:t>
      </w:r>
    </w:p>
    <w:p w14:paraId="3CE70996" w14:textId="77777777" w:rsidR="00E77907" w:rsidRDefault="00E77907" w:rsidP="00D54400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327A03DA" w14:textId="451DF1C4" w:rsidR="00D54400" w:rsidRDefault="00D54400" w:rsidP="00D54400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D54400">
        <w:rPr>
          <w:rFonts w:cstheme="minorHAnsi"/>
          <w:color w:val="000000" w:themeColor="text1"/>
        </w:rPr>
        <w:t>log4j-api-2.12.1.jar</w:t>
      </w:r>
    </w:p>
    <w:p w14:paraId="6D8C572E" w14:textId="773B91BB" w:rsidR="00D54400" w:rsidRDefault="00E64D8A" w:rsidP="00D54400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64D8A">
        <w:rPr>
          <w:rFonts w:cstheme="minorHAnsi"/>
          <w:color w:val="000000" w:themeColor="text1"/>
        </w:rPr>
        <w:t>CVE-2020-9488</w:t>
      </w:r>
    </w:p>
    <w:p w14:paraId="58304621" w14:textId="77777777" w:rsidR="00E64D8A" w:rsidRDefault="00E64D8A" w:rsidP="00E64D8A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5D078244" w14:textId="190E0619" w:rsidR="00E64D8A" w:rsidRDefault="00E64D8A" w:rsidP="00E64D8A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E64D8A">
        <w:rPr>
          <w:rFonts w:cstheme="minorHAnsi"/>
          <w:color w:val="000000" w:themeColor="text1"/>
        </w:rPr>
        <w:t>logback-core-1.2.3.jar</w:t>
      </w:r>
    </w:p>
    <w:p w14:paraId="65D0CD92" w14:textId="024FE5B9" w:rsidR="00E64D8A" w:rsidRDefault="008563D4" w:rsidP="00E64D8A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563D4">
        <w:rPr>
          <w:rFonts w:cstheme="minorHAnsi"/>
          <w:color w:val="000000" w:themeColor="text1"/>
        </w:rPr>
        <w:t>CVE-2023-6378</w:t>
      </w:r>
    </w:p>
    <w:p w14:paraId="22C67BF0" w14:textId="7821995F" w:rsidR="008563D4" w:rsidRDefault="008563D4" w:rsidP="00E64D8A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563D4">
        <w:rPr>
          <w:rFonts w:cstheme="minorHAnsi"/>
          <w:color w:val="000000" w:themeColor="text1"/>
        </w:rPr>
        <w:t>CVE-2021-42550</w:t>
      </w:r>
    </w:p>
    <w:p w14:paraId="445701BB" w14:textId="77777777" w:rsidR="008563D4" w:rsidRDefault="008563D4" w:rsidP="008563D4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358F4E1C" w14:textId="0A91CC94" w:rsidR="008563D4" w:rsidRDefault="004B453A" w:rsidP="008563D4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4B453A">
        <w:rPr>
          <w:rFonts w:cstheme="minorHAnsi"/>
          <w:color w:val="000000" w:themeColor="text1"/>
        </w:rPr>
        <w:t>snakeyaml-1.25.jar</w:t>
      </w:r>
    </w:p>
    <w:p w14:paraId="48CF9E99" w14:textId="6BC26714" w:rsidR="004B453A" w:rsidRDefault="004B453A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B453A">
        <w:rPr>
          <w:rFonts w:cstheme="minorHAnsi"/>
          <w:color w:val="000000" w:themeColor="text1"/>
        </w:rPr>
        <w:t>CVE-2022-1471</w:t>
      </w:r>
    </w:p>
    <w:p w14:paraId="4984DA34" w14:textId="25461858" w:rsidR="004B453A" w:rsidRDefault="003544F1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544F1">
        <w:rPr>
          <w:rFonts w:cstheme="minorHAnsi"/>
          <w:color w:val="000000" w:themeColor="text1"/>
        </w:rPr>
        <w:t>CVE-2017-18640</w:t>
      </w:r>
    </w:p>
    <w:p w14:paraId="3ADDA936" w14:textId="49C201CF" w:rsidR="003544F1" w:rsidRDefault="003544F1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544F1">
        <w:rPr>
          <w:rFonts w:cstheme="minorHAnsi"/>
          <w:color w:val="000000" w:themeColor="text1"/>
        </w:rPr>
        <w:t>CVE-2017-18640</w:t>
      </w:r>
    </w:p>
    <w:p w14:paraId="61A95770" w14:textId="363CC529" w:rsidR="003544F1" w:rsidRDefault="00BA2A8A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A2A8A">
        <w:rPr>
          <w:rFonts w:cstheme="minorHAnsi"/>
          <w:color w:val="000000" w:themeColor="text1"/>
        </w:rPr>
        <w:t>CVE-2022-38749</w:t>
      </w:r>
    </w:p>
    <w:p w14:paraId="2D309BE8" w14:textId="592AFCAD" w:rsidR="00BA2A8A" w:rsidRDefault="00BA2A8A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A2A8A">
        <w:rPr>
          <w:rFonts w:cstheme="minorHAnsi"/>
          <w:color w:val="000000" w:themeColor="text1"/>
        </w:rPr>
        <w:t>CVE-2022-38751</w:t>
      </w:r>
    </w:p>
    <w:p w14:paraId="7C309E52" w14:textId="06ADFF54" w:rsidR="00BA2A8A" w:rsidRDefault="00BD0800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D0800">
        <w:rPr>
          <w:rFonts w:cstheme="minorHAnsi"/>
          <w:color w:val="000000" w:themeColor="text1"/>
        </w:rPr>
        <w:t>CVE-2022-38752</w:t>
      </w:r>
    </w:p>
    <w:p w14:paraId="28CB0170" w14:textId="10E1451B" w:rsidR="00BD0800" w:rsidRDefault="00BD0800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D0800">
        <w:rPr>
          <w:rFonts w:cstheme="minorHAnsi"/>
          <w:color w:val="000000" w:themeColor="text1"/>
        </w:rPr>
        <w:t>CVE-2022-41854</w:t>
      </w:r>
    </w:p>
    <w:p w14:paraId="79265461" w14:textId="6852B2CB" w:rsidR="00BD0800" w:rsidRDefault="00BD0800" w:rsidP="004B453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D0800">
        <w:rPr>
          <w:rFonts w:cstheme="minorHAnsi"/>
          <w:color w:val="000000" w:themeColor="text1"/>
        </w:rPr>
        <w:t>CVE-2022-38750</w:t>
      </w:r>
    </w:p>
    <w:p w14:paraId="2BAD50F1" w14:textId="77777777" w:rsidR="00BD0800" w:rsidRDefault="00BD0800" w:rsidP="004B5A55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514B7379" w14:textId="5673F9D8" w:rsidR="004B5A55" w:rsidRDefault="004B5A55" w:rsidP="004B5A55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4B5A55">
        <w:rPr>
          <w:rFonts w:cstheme="minorHAnsi"/>
          <w:color w:val="000000" w:themeColor="text1"/>
        </w:rPr>
        <w:t>spring-boot-2.2.4.RELEASE.jar</w:t>
      </w:r>
    </w:p>
    <w:p w14:paraId="767D4F98" w14:textId="3AB06980" w:rsidR="004B5A55" w:rsidRDefault="004B5A55" w:rsidP="004B5A55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B5A55">
        <w:rPr>
          <w:rFonts w:cstheme="minorHAnsi"/>
          <w:color w:val="000000" w:themeColor="text1"/>
        </w:rPr>
        <w:t>CVE-2023-20873</w:t>
      </w:r>
    </w:p>
    <w:p w14:paraId="5EB242C3" w14:textId="551692CC" w:rsidR="004B5A55" w:rsidRDefault="00F63757" w:rsidP="004B5A55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3757">
        <w:rPr>
          <w:rFonts w:cstheme="minorHAnsi"/>
          <w:color w:val="000000" w:themeColor="text1"/>
        </w:rPr>
        <w:t>CVE-2022-27772</w:t>
      </w:r>
    </w:p>
    <w:p w14:paraId="524D5D98" w14:textId="7B0F2A50" w:rsidR="00F63757" w:rsidRDefault="00F63757" w:rsidP="004B5A55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3757">
        <w:rPr>
          <w:rFonts w:cstheme="minorHAnsi"/>
          <w:color w:val="000000" w:themeColor="text1"/>
        </w:rPr>
        <w:t>CVE-2023-20883</w:t>
      </w:r>
    </w:p>
    <w:p w14:paraId="4CCBA63E" w14:textId="77777777" w:rsidR="00F63757" w:rsidRDefault="00F63757" w:rsidP="00F63757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47355032" w14:textId="57DF8C64" w:rsidR="00F63757" w:rsidRDefault="00606055" w:rsidP="00F63757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606055">
        <w:rPr>
          <w:rFonts w:cstheme="minorHAnsi"/>
          <w:color w:val="000000" w:themeColor="text1"/>
        </w:rPr>
        <w:t>spring-boot-starter-web-2.2.4.RELEASE.jar</w:t>
      </w:r>
    </w:p>
    <w:p w14:paraId="13170A52" w14:textId="642643D0" w:rsidR="00606055" w:rsidRDefault="00606055" w:rsidP="00606055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06055">
        <w:rPr>
          <w:rFonts w:cstheme="minorHAnsi"/>
          <w:color w:val="000000" w:themeColor="text1"/>
        </w:rPr>
        <w:t>CVE-2023-20873</w:t>
      </w:r>
    </w:p>
    <w:p w14:paraId="62C6BCAA" w14:textId="60CD3D7A" w:rsidR="00606055" w:rsidRDefault="00ED13A9" w:rsidP="00606055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D13A9">
        <w:rPr>
          <w:rFonts w:cstheme="minorHAnsi"/>
          <w:color w:val="000000" w:themeColor="text1"/>
        </w:rPr>
        <w:t>CVE-2022-27772</w:t>
      </w:r>
    </w:p>
    <w:p w14:paraId="20F7DA69" w14:textId="39DBD5A9" w:rsidR="00ED13A9" w:rsidRDefault="00ED13A9" w:rsidP="00606055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D13A9">
        <w:rPr>
          <w:rFonts w:cstheme="minorHAnsi"/>
          <w:color w:val="000000" w:themeColor="text1"/>
        </w:rPr>
        <w:t>CVE-2023-20883</w:t>
      </w:r>
    </w:p>
    <w:p w14:paraId="469A4FAF" w14:textId="77777777" w:rsidR="00ED13A9" w:rsidRDefault="00ED13A9" w:rsidP="00ED13A9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2B74E6B" w14:textId="6FDDB1A7" w:rsidR="00ED13A9" w:rsidRDefault="0098515C" w:rsidP="00ED13A9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98515C">
        <w:rPr>
          <w:rFonts w:cstheme="minorHAnsi"/>
          <w:color w:val="000000" w:themeColor="text1"/>
        </w:rPr>
        <w:t>spring-core-5.2.3.RELEASE.jar</w:t>
      </w:r>
    </w:p>
    <w:p w14:paraId="40C408E3" w14:textId="77777777" w:rsidR="00CB4DAD" w:rsidRDefault="00CB4DAD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B4DAD">
        <w:rPr>
          <w:rFonts w:cstheme="minorHAnsi"/>
          <w:color w:val="000000" w:themeColor="text1"/>
        </w:rPr>
        <w:t>CVE-2022-22965</w:t>
      </w:r>
    </w:p>
    <w:p w14:paraId="555AAF1F" w14:textId="036B2701" w:rsidR="0098515C" w:rsidRDefault="00CB4DAD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B4DAD">
        <w:rPr>
          <w:rFonts w:cstheme="minorHAnsi"/>
          <w:color w:val="000000" w:themeColor="text1"/>
        </w:rPr>
        <w:t>CVE-2021-22118</w:t>
      </w:r>
    </w:p>
    <w:p w14:paraId="79926AC6" w14:textId="489AB72A" w:rsidR="00CB4DAD" w:rsidRDefault="00FE7023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E7023">
        <w:rPr>
          <w:rFonts w:cstheme="minorHAnsi"/>
          <w:color w:val="000000" w:themeColor="text1"/>
        </w:rPr>
        <w:t>CVE-2020-5421</w:t>
      </w:r>
    </w:p>
    <w:p w14:paraId="0CC428FF" w14:textId="18616008" w:rsidR="00FE7023" w:rsidRDefault="00FE7023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E7023">
        <w:rPr>
          <w:rFonts w:cstheme="minorHAnsi"/>
          <w:color w:val="000000" w:themeColor="text1"/>
        </w:rPr>
        <w:t>CVE-2022-22950</w:t>
      </w:r>
    </w:p>
    <w:p w14:paraId="7FF8177F" w14:textId="4F54763A" w:rsidR="00D62501" w:rsidRDefault="00D62501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62501">
        <w:rPr>
          <w:rFonts w:cstheme="minorHAnsi"/>
          <w:color w:val="000000" w:themeColor="text1"/>
        </w:rPr>
        <w:t>CVE-2022-22971</w:t>
      </w:r>
    </w:p>
    <w:p w14:paraId="527D695C" w14:textId="290D4E6C" w:rsidR="00D62501" w:rsidRDefault="00D62501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62501">
        <w:rPr>
          <w:rFonts w:cstheme="minorHAnsi"/>
          <w:color w:val="000000" w:themeColor="text1"/>
        </w:rPr>
        <w:t>CVE-2023-20861</w:t>
      </w:r>
    </w:p>
    <w:p w14:paraId="01A72859" w14:textId="4873B879" w:rsidR="00D62501" w:rsidRDefault="0020375E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375E">
        <w:rPr>
          <w:rFonts w:cstheme="minorHAnsi"/>
          <w:color w:val="000000" w:themeColor="text1"/>
        </w:rPr>
        <w:t>CVE-2023-20863</w:t>
      </w:r>
    </w:p>
    <w:p w14:paraId="291A0282" w14:textId="01E623DD" w:rsidR="0020375E" w:rsidRDefault="0020375E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375E">
        <w:rPr>
          <w:rFonts w:cstheme="minorHAnsi"/>
          <w:color w:val="000000" w:themeColor="text1"/>
        </w:rPr>
        <w:t>CVE-2022-22968</w:t>
      </w:r>
    </w:p>
    <w:p w14:paraId="4BE1810E" w14:textId="6D06FA25" w:rsidR="0020375E" w:rsidRDefault="0020375E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375E">
        <w:rPr>
          <w:rFonts w:cstheme="minorHAnsi"/>
          <w:color w:val="000000" w:themeColor="text1"/>
        </w:rPr>
        <w:t>CVE-2022-22970</w:t>
      </w:r>
    </w:p>
    <w:p w14:paraId="1B305A25" w14:textId="1451517F" w:rsidR="008D6B31" w:rsidRDefault="008D6B31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D6B31">
        <w:rPr>
          <w:rFonts w:cstheme="minorHAnsi"/>
          <w:color w:val="000000" w:themeColor="text1"/>
        </w:rPr>
        <w:t>CVE-2021-22060</w:t>
      </w:r>
    </w:p>
    <w:p w14:paraId="176EDC92" w14:textId="6CB78DAE" w:rsidR="008D6B31" w:rsidRDefault="008D6B31" w:rsidP="009851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D6B31">
        <w:rPr>
          <w:rFonts w:cstheme="minorHAnsi"/>
          <w:color w:val="000000" w:themeColor="text1"/>
        </w:rPr>
        <w:t>CVE-2021-22096</w:t>
      </w:r>
    </w:p>
    <w:p w14:paraId="54327477" w14:textId="77777777" w:rsidR="008D6B31" w:rsidRDefault="008D6B31" w:rsidP="008D6B31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CDCD51F" w14:textId="7B413CA3" w:rsidR="008D6B31" w:rsidRDefault="006B676D" w:rsidP="008D6B31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6B676D">
        <w:rPr>
          <w:rFonts w:cstheme="minorHAnsi"/>
          <w:color w:val="000000" w:themeColor="text1"/>
        </w:rPr>
        <w:t>spring-web-5.2.3.RELEASE.jar</w:t>
      </w:r>
    </w:p>
    <w:p w14:paraId="378D4508" w14:textId="5F475604" w:rsidR="006B676D" w:rsidRDefault="006B676D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B676D">
        <w:rPr>
          <w:rFonts w:cstheme="minorHAnsi"/>
          <w:color w:val="000000" w:themeColor="text1"/>
        </w:rPr>
        <w:t>CVE-2016-1000027</w:t>
      </w:r>
    </w:p>
    <w:p w14:paraId="1239D429" w14:textId="22EA2820" w:rsidR="006B676D" w:rsidRDefault="00EB25FC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B25FC">
        <w:rPr>
          <w:rFonts w:cstheme="minorHAnsi"/>
          <w:color w:val="000000" w:themeColor="text1"/>
        </w:rPr>
        <w:t>CVE-2022-22965</w:t>
      </w:r>
    </w:p>
    <w:p w14:paraId="2C6D6DAF" w14:textId="336C7D60" w:rsidR="00EB25FC" w:rsidRDefault="00EB25FC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B25FC">
        <w:rPr>
          <w:rFonts w:cstheme="minorHAnsi"/>
          <w:color w:val="000000" w:themeColor="text1"/>
        </w:rPr>
        <w:t>CVE-2024-22243</w:t>
      </w:r>
    </w:p>
    <w:p w14:paraId="3B3845F9" w14:textId="71332977" w:rsidR="00EB25FC" w:rsidRDefault="00820EC3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0EC3">
        <w:rPr>
          <w:rFonts w:cstheme="minorHAnsi"/>
          <w:color w:val="000000" w:themeColor="text1"/>
        </w:rPr>
        <w:lastRenderedPageBreak/>
        <w:t>CVE-2024-22262</w:t>
      </w:r>
    </w:p>
    <w:p w14:paraId="470E5E1B" w14:textId="4A8C7DD4" w:rsidR="00820EC3" w:rsidRDefault="00820EC3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0EC3">
        <w:rPr>
          <w:rFonts w:cstheme="minorHAnsi"/>
          <w:color w:val="000000" w:themeColor="text1"/>
        </w:rPr>
        <w:t>CVE-2021-22118</w:t>
      </w:r>
    </w:p>
    <w:p w14:paraId="1CB63683" w14:textId="0F73662A" w:rsidR="00820EC3" w:rsidRDefault="00DA3ADE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A3ADE">
        <w:rPr>
          <w:rFonts w:cstheme="minorHAnsi"/>
          <w:color w:val="000000" w:themeColor="text1"/>
        </w:rPr>
        <w:t>CVE-2020-5421</w:t>
      </w:r>
    </w:p>
    <w:p w14:paraId="3352BB73" w14:textId="31D7E344" w:rsidR="00DA3ADE" w:rsidRDefault="00DA3ADE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A3ADE">
        <w:rPr>
          <w:rFonts w:cstheme="minorHAnsi"/>
          <w:color w:val="000000" w:themeColor="text1"/>
        </w:rPr>
        <w:t>CVE-2022-22950</w:t>
      </w:r>
    </w:p>
    <w:p w14:paraId="3F652B0F" w14:textId="077FACAC" w:rsidR="00DA3ADE" w:rsidRDefault="00DA3ADE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A3ADE">
        <w:rPr>
          <w:rFonts w:cstheme="minorHAnsi"/>
          <w:color w:val="000000" w:themeColor="text1"/>
        </w:rPr>
        <w:t>CVE-2022-22971</w:t>
      </w:r>
    </w:p>
    <w:p w14:paraId="29ABD566" w14:textId="7C2EDFD6" w:rsidR="00DA3ADE" w:rsidRDefault="00DE3424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E3424">
        <w:rPr>
          <w:rFonts w:cstheme="minorHAnsi"/>
          <w:color w:val="000000" w:themeColor="text1"/>
        </w:rPr>
        <w:t>CVE-2023-20861</w:t>
      </w:r>
    </w:p>
    <w:p w14:paraId="255E727E" w14:textId="596B8F9F" w:rsidR="00DE3424" w:rsidRDefault="00DE3424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E3424">
        <w:rPr>
          <w:rFonts w:cstheme="minorHAnsi"/>
          <w:color w:val="000000" w:themeColor="text1"/>
        </w:rPr>
        <w:t>CVE-2023-20863</w:t>
      </w:r>
    </w:p>
    <w:p w14:paraId="3C07D921" w14:textId="5B17C95C" w:rsidR="00DE3424" w:rsidRDefault="00DE3424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E3424">
        <w:rPr>
          <w:rFonts w:cstheme="minorHAnsi"/>
          <w:color w:val="000000" w:themeColor="text1"/>
        </w:rPr>
        <w:t>CVE-2022-22968</w:t>
      </w:r>
    </w:p>
    <w:p w14:paraId="5CC41214" w14:textId="25D68503" w:rsidR="00CA763A" w:rsidRDefault="00CA763A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A763A">
        <w:rPr>
          <w:rFonts w:cstheme="minorHAnsi"/>
          <w:color w:val="000000" w:themeColor="text1"/>
        </w:rPr>
        <w:t>CVE-2022-22970</w:t>
      </w:r>
    </w:p>
    <w:p w14:paraId="333846D5" w14:textId="44FDA08D" w:rsidR="00CA763A" w:rsidRDefault="00CA763A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A763A">
        <w:rPr>
          <w:rFonts w:cstheme="minorHAnsi"/>
          <w:color w:val="000000" w:themeColor="text1"/>
        </w:rPr>
        <w:t>CVE-2021-22060</w:t>
      </w:r>
    </w:p>
    <w:p w14:paraId="4EBD8606" w14:textId="5C266219" w:rsidR="00CA763A" w:rsidRDefault="0022026A" w:rsidP="006B676D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2026A">
        <w:rPr>
          <w:rFonts w:cstheme="minorHAnsi"/>
          <w:color w:val="000000" w:themeColor="text1"/>
        </w:rPr>
        <w:t>CVE-2021-22096</w:t>
      </w:r>
    </w:p>
    <w:p w14:paraId="3946A23E" w14:textId="77777777" w:rsidR="0022026A" w:rsidRDefault="0022026A" w:rsidP="0022026A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11F7575" w14:textId="7BB3BADC" w:rsidR="0022026A" w:rsidRDefault="0022026A" w:rsidP="0022026A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22026A">
        <w:rPr>
          <w:rFonts w:cstheme="minorHAnsi"/>
          <w:color w:val="000000" w:themeColor="text1"/>
        </w:rPr>
        <w:t>spring-webmvc-5.2.3.RELEASE.jar</w:t>
      </w:r>
    </w:p>
    <w:p w14:paraId="62BEEE0F" w14:textId="01AD0548" w:rsidR="0022026A" w:rsidRDefault="006F1D4B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F1D4B">
        <w:rPr>
          <w:rFonts w:cstheme="minorHAnsi"/>
          <w:color w:val="000000" w:themeColor="text1"/>
        </w:rPr>
        <w:t>CVE-2022-22965</w:t>
      </w:r>
    </w:p>
    <w:p w14:paraId="33425F48" w14:textId="59AA96D4" w:rsidR="006F1D4B" w:rsidRDefault="001019D6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019D6">
        <w:rPr>
          <w:rFonts w:cstheme="minorHAnsi"/>
          <w:color w:val="000000" w:themeColor="text1"/>
        </w:rPr>
        <w:t>CVE-2021-22118</w:t>
      </w:r>
    </w:p>
    <w:p w14:paraId="5D78F8BA" w14:textId="551B43DD" w:rsidR="001019D6" w:rsidRDefault="001019D6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019D6">
        <w:rPr>
          <w:rFonts w:cstheme="minorHAnsi"/>
          <w:color w:val="000000" w:themeColor="text1"/>
        </w:rPr>
        <w:t>CVE-2020-5421</w:t>
      </w:r>
    </w:p>
    <w:p w14:paraId="40A68B70" w14:textId="1E318BFD" w:rsidR="001019D6" w:rsidRDefault="001019D6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019D6">
        <w:rPr>
          <w:rFonts w:cstheme="minorHAnsi"/>
          <w:color w:val="000000" w:themeColor="text1"/>
        </w:rPr>
        <w:t>CVE-2022-22950</w:t>
      </w:r>
    </w:p>
    <w:p w14:paraId="008DAE65" w14:textId="559EBE46" w:rsidR="001019D6" w:rsidRDefault="00BD5064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D5064">
        <w:rPr>
          <w:rFonts w:cstheme="minorHAnsi"/>
          <w:color w:val="000000" w:themeColor="text1"/>
        </w:rPr>
        <w:t>CVE-2022-22971</w:t>
      </w:r>
    </w:p>
    <w:p w14:paraId="16C9B8BA" w14:textId="3B2FC91B" w:rsidR="00BD5064" w:rsidRDefault="00BD5064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D5064">
        <w:rPr>
          <w:rFonts w:cstheme="minorHAnsi"/>
          <w:color w:val="000000" w:themeColor="text1"/>
        </w:rPr>
        <w:t>CVE-2023-20861</w:t>
      </w:r>
    </w:p>
    <w:p w14:paraId="2722ABA5" w14:textId="6124B5C5" w:rsidR="00BD5064" w:rsidRDefault="00BD5064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D5064">
        <w:rPr>
          <w:rFonts w:cstheme="minorHAnsi"/>
          <w:color w:val="000000" w:themeColor="text1"/>
        </w:rPr>
        <w:t>CVE-2023-20863</w:t>
      </w:r>
    </w:p>
    <w:p w14:paraId="2EB4BFF4" w14:textId="7C8931A4" w:rsidR="00BD5064" w:rsidRDefault="00C87DBD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87DBD">
        <w:rPr>
          <w:rFonts w:cstheme="minorHAnsi"/>
          <w:color w:val="000000" w:themeColor="text1"/>
        </w:rPr>
        <w:t>CVE-2022-22968</w:t>
      </w:r>
    </w:p>
    <w:p w14:paraId="2A17BAF5" w14:textId="11566B07" w:rsidR="00C87DBD" w:rsidRDefault="00C87DBD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87DBD">
        <w:rPr>
          <w:rFonts w:cstheme="minorHAnsi"/>
          <w:color w:val="000000" w:themeColor="text1"/>
        </w:rPr>
        <w:t>CVE-2022-22970</w:t>
      </w:r>
    </w:p>
    <w:p w14:paraId="7A7441F9" w14:textId="2527AC25" w:rsidR="00C87DBD" w:rsidRDefault="00D80A48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80A48">
        <w:rPr>
          <w:rFonts w:cstheme="minorHAnsi"/>
          <w:color w:val="000000" w:themeColor="text1"/>
        </w:rPr>
        <w:t>CVE-2021-22060</w:t>
      </w:r>
    </w:p>
    <w:p w14:paraId="74A4674F" w14:textId="1454ACCE" w:rsidR="00D80A48" w:rsidRDefault="00D80A48" w:rsidP="0022026A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80A48">
        <w:rPr>
          <w:rFonts w:cstheme="minorHAnsi"/>
          <w:color w:val="000000" w:themeColor="text1"/>
        </w:rPr>
        <w:t>CVE-2021-22096</w:t>
      </w:r>
    </w:p>
    <w:p w14:paraId="432635A9" w14:textId="77777777" w:rsidR="00D80A48" w:rsidRDefault="00D80A48" w:rsidP="00AB2B45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5EFB11CE" w14:textId="4FEE531D" w:rsidR="00AB2B45" w:rsidRDefault="00AB2B45" w:rsidP="00AB2B45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AB2B45">
        <w:rPr>
          <w:rFonts w:cstheme="minorHAnsi"/>
          <w:color w:val="000000" w:themeColor="text1"/>
        </w:rPr>
        <w:t>tomcat-embed-core-9.0.30.jar</w:t>
      </w:r>
    </w:p>
    <w:p w14:paraId="2026C9CF" w14:textId="71BB411F" w:rsidR="00AB2B45" w:rsidRDefault="00AB2B45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AB2B45">
        <w:rPr>
          <w:rFonts w:cstheme="minorHAnsi"/>
          <w:color w:val="000000" w:themeColor="text1"/>
        </w:rPr>
        <w:t>CVE-2020-1938</w:t>
      </w:r>
    </w:p>
    <w:p w14:paraId="0483F0D3" w14:textId="6F8E6047" w:rsidR="000A0C2B" w:rsidRDefault="000A0C2B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A0C2B">
        <w:rPr>
          <w:rFonts w:cstheme="minorHAnsi"/>
          <w:color w:val="000000" w:themeColor="text1"/>
        </w:rPr>
        <w:t>CVE-2020-11996</w:t>
      </w:r>
    </w:p>
    <w:p w14:paraId="47430F37" w14:textId="0F043093" w:rsidR="000A0C2B" w:rsidRDefault="000A0C2B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A0C2B">
        <w:rPr>
          <w:rFonts w:cstheme="minorHAnsi"/>
          <w:color w:val="000000" w:themeColor="text1"/>
        </w:rPr>
        <w:t>CVE-2020-13934</w:t>
      </w:r>
    </w:p>
    <w:p w14:paraId="4F78330A" w14:textId="12EF97CD" w:rsidR="000A0C2B" w:rsidRDefault="006C1401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C1401">
        <w:rPr>
          <w:rFonts w:cstheme="minorHAnsi"/>
          <w:color w:val="000000" w:themeColor="text1"/>
        </w:rPr>
        <w:t>CVE-2020-13935</w:t>
      </w:r>
    </w:p>
    <w:p w14:paraId="561E2230" w14:textId="317B7A3A" w:rsidR="006C1401" w:rsidRDefault="006C1401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6C1401">
        <w:rPr>
          <w:rFonts w:cstheme="minorHAnsi"/>
          <w:color w:val="000000" w:themeColor="text1"/>
        </w:rPr>
        <w:t>CVE-2020-17527</w:t>
      </w:r>
    </w:p>
    <w:p w14:paraId="2A226F3F" w14:textId="36723A48" w:rsidR="006C1401" w:rsidRDefault="001D081B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D081B">
        <w:rPr>
          <w:rFonts w:cstheme="minorHAnsi"/>
          <w:color w:val="000000" w:themeColor="text1"/>
        </w:rPr>
        <w:t>CVE-2021-25122</w:t>
      </w:r>
    </w:p>
    <w:p w14:paraId="4B8EB692" w14:textId="4F6E09BB" w:rsidR="001D081B" w:rsidRDefault="001D081B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D081B">
        <w:rPr>
          <w:rFonts w:cstheme="minorHAnsi"/>
          <w:color w:val="000000" w:themeColor="text1"/>
        </w:rPr>
        <w:t>CVE-2021-41079</w:t>
      </w:r>
    </w:p>
    <w:p w14:paraId="5EC24816" w14:textId="51E1C840" w:rsidR="001D081B" w:rsidRDefault="00D83EE3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83EE3">
        <w:rPr>
          <w:rFonts w:cstheme="minorHAnsi"/>
          <w:color w:val="000000" w:themeColor="text1"/>
        </w:rPr>
        <w:t>CVE-2022-29885</w:t>
      </w:r>
    </w:p>
    <w:p w14:paraId="7B4CE91E" w14:textId="57B485DC" w:rsidR="00D83EE3" w:rsidRDefault="00D83EE3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83EE3">
        <w:rPr>
          <w:rFonts w:cstheme="minorHAnsi"/>
          <w:color w:val="000000" w:themeColor="text1"/>
        </w:rPr>
        <w:t>CVE-2022-42252</w:t>
      </w:r>
    </w:p>
    <w:p w14:paraId="29153E3C" w14:textId="75C62A1E" w:rsidR="00D83EE3" w:rsidRDefault="00D83EE3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83EE3">
        <w:rPr>
          <w:rFonts w:cstheme="minorHAnsi"/>
          <w:color w:val="000000" w:themeColor="text1"/>
        </w:rPr>
        <w:t>CVE-2023-44487</w:t>
      </w:r>
    </w:p>
    <w:p w14:paraId="22E20B29" w14:textId="32D4D7D5" w:rsidR="00D83EE3" w:rsidRDefault="00486C8D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86C8D">
        <w:rPr>
          <w:rFonts w:cstheme="minorHAnsi"/>
          <w:color w:val="000000" w:themeColor="text1"/>
        </w:rPr>
        <w:t>CVE-2023-46589</w:t>
      </w:r>
    </w:p>
    <w:p w14:paraId="13F01BB5" w14:textId="3184E02F" w:rsidR="00486C8D" w:rsidRDefault="00486C8D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86C8D">
        <w:rPr>
          <w:rFonts w:cstheme="minorHAnsi"/>
          <w:color w:val="000000" w:themeColor="text1"/>
        </w:rPr>
        <w:t>CVE-2020-9484</w:t>
      </w:r>
    </w:p>
    <w:p w14:paraId="077B3316" w14:textId="51EBC01E" w:rsidR="00295DFB" w:rsidRDefault="00295DFB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95DFB">
        <w:rPr>
          <w:rFonts w:cstheme="minorHAnsi"/>
          <w:color w:val="000000" w:themeColor="text1"/>
        </w:rPr>
        <w:t>CVE-2021-25329</w:t>
      </w:r>
    </w:p>
    <w:p w14:paraId="225CFC77" w14:textId="53F1B4A1" w:rsidR="00295DFB" w:rsidRDefault="00295DFB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95DFB">
        <w:rPr>
          <w:rFonts w:cstheme="minorHAnsi"/>
          <w:color w:val="000000" w:themeColor="text1"/>
        </w:rPr>
        <w:t>CVE-2021-25329</w:t>
      </w:r>
    </w:p>
    <w:p w14:paraId="65B10197" w14:textId="06F0CBCF" w:rsidR="00C67043" w:rsidRDefault="00C67043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67043">
        <w:rPr>
          <w:rFonts w:cstheme="minorHAnsi"/>
          <w:color w:val="000000" w:themeColor="text1"/>
        </w:rPr>
        <w:t>CVE-2022-34305</w:t>
      </w:r>
    </w:p>
    <w:p w14:paraId="25808550" w14:textId="4A7CA683" w:rsidR="00C67043" w:rsidRDefault="00C67043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67043">
        <w:rPr>
          <w:rFonts w:cstheme="minorHAnsi"/>
          <w:color w:val="000000" w:themeColor="text1"/>
        </w:rPr>
        <w:t>CVE-2023-41080</w:t>
      </w:r>
    </w:p>
    <w:p w14:paraId="26336024" w14:textId="53685145" w:rsidR="00C67043" w:rsidRDefault="00C67043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67043">
        <w:rPr>
          <w:rFonts w:cstheme="minorHAnsi"/>
          <w:color w:val="000000" w:themeColor="text1"/>
        </w:rPr>
        <w:t>CVE-2021-24122</w:t>
      </w:r>
    </w:p>
    <w:p w14:paraId="3CFA0E06" w14:textId="1CC345ED" w:rsidR="00DC6A4E" w:rsidRDefault="00DC6A4E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C6A4E">
        <w:rPr>
          <w:rFonts w:cstheme="minorHAnsi"/>
          <w:color w:val="000000" w:themeColor="text1"/>
        </w:rPr>
        <w:t>CVE-2021-33037</w:t>
      </w:r>
    </w:p>
    <w:p w14:paraId="603DC81D" w14:textId="29A311ED" w:rsidR="00DC6A4E" w:rsidRDefault="00DC6A4E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C6A4E">
        <w:rPr>
          <w:rFonts w:cstheme="minorHAnsi"/>
          <w:color w:val="000000" w:themeColor="text1"/>
        </w:rPr>
        <w:t>CVE-2023-42795</w:t>
      </w:r>
    </w:p>
    <w:p w14:paraId="6D036C69" w14:textId="6614E7DB" w:rsidR="00DC6A4E" w:rsidRDefault="00DC6A4E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C6A4E">
        <w:rPr>
          <w:rFonts w:cstheme="minorHAnsi"/>
          <w:color w:val="000000" w:themeColor="text1"/>
        </w:rPr>
        <w:lastRenderedPageBreak/>
        <w:t>CVE-2023-45648</w:t>
      </w:r>
    </w:p>
    <w:p w14:paraId="7717E12D" w14:textId="64C2959C" w:rsidR="00CF4A5A" w:rsidRDefault="00CF4A5A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F4A5A">
        <w:rPr>
          <w:rFonts w:cstheme="minorHAnsi"/>
          <w:color w:val="000000" w:themeColor="text1"/>
        </w:rPr>
        <w:t>CVE-2024-21733</w:t>
      </w:r>
    </w:p>
    <w:p w14:paraId="49A48BA1" w14:textId="0906C362" w:rsidR="00CF4A5A" w:rsidRDefault="000646D8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646D8">
        <w:rPr>
          <w:rFonts w:cstheme="minorHAnsi"/>
          <w:color w:val="000000" w:themeColor="text1"/>
        </w:rPr>
        <w:t>CVE-2019-17569</w:t>
      </w:r>
    </w:p>
    <w:p w14:paraId="145455F4" w14:textId="212819CA" w:rsidR="000646D8" w:rsidRDefault="000646D8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646D8">
        <w:rPr>
          <w:rFonts w:cstheme="minorHAnsi"/>
          <w:color w:val="000000" w:themeColor="text1"/>
        </w:rPr>
        <w:t>CVE-2020-1935</w:t>
      </w:r>
    </w:p>
    <w:p w14:paraId="25A9F5AA" w14:textId="2139A6BB" w:rsidR="000646D8" w:rsidRDefault="00086D8E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86D8E">
        <w:rPr>
          <w:rFonts w:cstheme="minorHAnsi"/>
          <w:color w:val="000000" w:themeColor="text1"/>
        </w:rPr>
        <w:t>CVE-2020-13943</w:t>
      </w:r>
    </w:p>
    <w:p w14:paraId="066DFEF4" w14:textId="02BBDC39" w:rsidR="00086D8E" w:rsidRDefault="00086D8E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86D8E">
        <w:rPr>
          <w:rFonts w:cstheme="minorHAnsi"/>
          <w:color w:val="000000" w:themeColor="text1"/>
        </w:rPr>
        <w:t>CVE-2023-28708</w:t>
      </w:r>
    </w:p>
    <w:p w14:paraId="152A3065" w14:textId="31BA0676" w:rsidR="00086D8E" w:rsidRDefault="00086D8E" w:rsidP="00AB2B45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86D8E">
        <w:rPr>
          <w:rFonts w:cstheme="minorHAnsi"/>
          <w:color w:val="000000" w:themeColor="text1"/>
        </w:rPr>
        <w:t>CVE-2021-43980</w:t>
      </w:r>
    </w:p>
    <w:p w14:paraId="217650C5" w14:textId="77777777" w:rsidR="00F23015" w:rsidRDefault="00F23015" w:rsidP="00F23015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1D821831" w14:textId="487F850B" w:rsidR="00F23015" w:rsidRDefault="00F23015" w:rsidP="00F23015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F23015">
        <w:rPr>
          <w:rFonts w:cstheme="minorHAnsi"/>
          <w:color w:val="000000" w:themeColor="text1"/>
        </w:rPr>
        <w:t>tomcat-embed-websocket-9.0.30.jar</w:t>
      </w:r>
    </w:p>
    <w:p w14:paraId="79970F91" w14:textId="2A63D456" w:rsidR="00F23015" w:rsidRDefault="00F23015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23015">
        <w:rPr>
          <w:rFonts w:cstheme="minorHAnsi"/>
          <w:color w:val="000000" w:themeColor="text1"/>
        </w:rPr>
        <w:t>CVE-2020-1938</w:t>
      </w:r>
    </w:p>
    <w:p w14:paraId="69DC3CA6" w14:textId="0790A29A" w:rsidR="00F23015" w:rsidRDefault="00194298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94298">
        <w:rPr>
          <w:rFonts w:cstheme="minorHAnsi"/>
          <w:color w:val="000000" w:themeColor="text1"/>
        </w:rPr>
        <w:t>CVE-2020-8022</w:t>
      </w:r>
    </w:p>
    <w:p w14:paraId="5EEBE597" w14:textId="2342B53E" w:rsidR="00194298" w:rsidRDefault="00194298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94298">
        <w:rPr>
          <w:rFonts w:cstheme="minorHAnsi"/>
          <w:color w:val="000000" w:themeColor="text1"/>
        </w:rPr>
        <w:t>CVE-2020-11996</w:t>
      </w:r>
    </w:p>
    <w:p w14:paraId="338DA8D5" w14:textId="52CD08A1" w:rsidR="00194298" w:rsidRDefault="007622D7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622D7">
        <w:rPr>
          <w:rFonts w:cstheme="minorHAnsi"/>
          <w:color w:val="000000" w:themeColor="text1"/>
        </w:rPr>
        <w:t>CVE-2020-13934</w:t>
      </w:r>
    </w:p>
    <w:p w14:paraId="4EACE081" w14:textId="7E97D112" w:rsidR="007622D7" w:rsidRDefault="007622D7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622D7">
        <w:rPr>
          <w:rFonts w:cstheme="minorHAnsi"/>
          <w:color w:val="000000" w:themeColor="text1"/>
        </w:rPr>
        <w:t>CVE-2020-13935</w:t>
      </w:r>
    </w:p>
    <w:p w14:paraId="2BCF2488" w14:textId="42906A13" w:rsidR="007622D7" w:rsidRDefault="007622D7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622D7">
        <w:rPr>
          <w:rFonts w:cstheme="minorHAnsi"/>
          <w:color w:val="000000" w:themeColor="text1"/>
        </w:rPr>
        <w:t>CVE-2020-17527</w:t>
      </w:r>
    </w:p>
    <w:p w14:paraId="3C612986" w14:textId="2C4779CE" w:rsidR="007622D7" w:rsidRDefault="004D575F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D575F">
        <w:rPr>
          <w:rFonts w:cstheme="minorHAnsi"/>
          <w:color w:val="000000" w:themeColor="text1"/>
        </w:rPr>
        <w:t>CVE-2021-25122</w:t>
      </w:r>
    </w:p>
    <w:p w14:paraId="433F4063" w14:textId="14F0DB56" w:rsidR="004D575F" w:rsidRDefault="004D575F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D575F">
        <w:rPr>
          <w:rFonts w:cstheme="minorHAnsi"/>
          <w:color w:val="000000" w:themeColor="text1"/>
        </w:rPr>
        <w:t>CVE-2021-41079</w:t>
      </w:r>
    </w:p>
    <w:p w14:paraId="699C5D54" w14:textId="626EDDCF" w:rsidR="004D575F" w:rsidRDefault="004D575F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D575F">
        <w:rPr>
          <w:rFonts w:cstheme="minorHAnsi"/>
          <w:color w:val="000000" w:themeColor="text1"/>
        </w:rPr>
        <w:t>CVE-2022-29885</w:t>
      </w:r>
    </w:p>
    <w:p w14:paraId="03834B57" w14:textId="0D1285AA" w:rsidR="004D575F" w:rsidRDefault="0045785B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5785B">
        <w:rPr>
          <w:rFonts w:cstheme="minorHAnsi"/>
          <w:color w:val="000000" w:themeColor="text1"/>
        </w:rPr>
        <w:t>CVE-2022-42252</w:t>
      </w:r>
    </w:p>
    <w:p w14:paraId="4C04A4FD" w14:textId="0A9E8D68" w:rsidR="0045785B" w:rsidRDefault="0045785B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5785B">
        <w:rPr>
          <w:rFonts w:cstheme="minorHAnsi"/>
          <w:color w:val="000000" w:themeColor="text1"/>
        </w:rPr>
        <w:t>CVE-2023-44487</w:t>
      </w:r>
    </w:p>
    <w:p w14:paraId="3F52E971" w14:textId="1DE2241E" w:rsidR="0045785B" w:rsidRDefault="008A1166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A1166">
        <w:rPr>
          <w:rFonts w:cstheme="minorHAnsi"/>
          <w:color w:val="000000" w:themeColor="text1"/>
        </w:rPr>
        <w:t>CVE-2023-46589</w:t>
      </w:r>
    </w:p>
    <w:p w14:paraId="47EDDFC2" w14:textId="4C70B155" w:rsidR="008A1166" w:rsidRDefault="008A1166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A1166">
        <w:rPr>
          <w:rFonts w:cstheme="minorHAnsi"/>
          <w:color w:val="000000" w:themeColor="text1"/>
        </w:rPr>
        <w:t>CVE-2020-9484</w:t>
      </w:r>
    </w:p>
    <w:p w14:paraId="0FAD6AA8" w14:textId="3A1A9DD1" w:rsidR="007A19C6" w:rsidRDefault="007A19C6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A19C6">
        <w:rPr>
          <w:rFonts w:cstheme="minorHAnsi"/>
          <w:color w:val="000000" w:themeColor="text1"/>
        </w:rPr>
        <w:t>CVE-2021-25329</w:t>
      </w:r>
    </w:p>
    <w:p w14:paraId="6CC5B5A6" w14:textId="730690B8" w:rsidR="007A19C6" w:rsidRDefault="007A19C6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A19C6">
        <w:rPr>
          <w:rFonts w:cstheme="minorHAnsi"/>
          <w:color w:val="000000" w:themeColor="text1"/>
        </w:rPr>
        <w:t>CVE-2021-30640</w:t>
      </w:r>
    </w:p>
    <w:p w14:paraId="1731D3D1" w14:textId="1B863977" w:rsidR="007A19C6" w:rsidRDefault="007A19C6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A19C6">
        <w:rPr>
          <w:rFonts w:cstheme="minorHAnsi"/>
          <w:color w:val="000000" w:themeColor="text1"/>
        </w:rPr>
        <w:t>CVE-2022-34305</w:t>
      </w:r>
    </w:p>
    <w:p w14:paraId="149BE90A" w14:textId="6C136DDA" w:rsidR="00F05BBC" w:rsidRDefault="00F05BBC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05BBC">
        <w:rPr>
          <w:rFonts w:cstheme="minorHAnsi"/>
          <w:color w:val="000000" w:themeColor="text1"/>
        </w:rPr>
        <w:t>CVE-2023-41080</w:t>
      </w:r>
    </w:p>
    <w:p w14:paraId="59E57045" w14:textId="7AB10CCA" w:rsidR="00B0765E" w:rsidRDefault="00B0765E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0765E">
        <w:rPr>
          <w:rFonts w:cstheme="minorHAnsi"/>
          <w:color w:val="000000" w:themeColor="text1"/>
        </w:rPr>
        <w:t>CVE-2021-24122</w:t>
      </w:r>
    </w:p>
    <w:p w14:paraId="650348B8" w14:textId="1435ABBB" w:rsidR="00B0765E" w:rsidRDefault="00B0765E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0765E">
        <w:rPr>
          <w:rFonts w:cstheme="minorHAnsi"/>
          <w:color w:val="000000" w:themeColor="text1"/>
        </w:rPr>
        <w:t xml:space="preserve">CVE-2021-33037  </w:t>
      </w:r>
    </w:p>
    <w:p w14:paraId="4EAC49D4" w14:textId="1BB35866" w:rsidR="00BB139B" w:rsidRDefault="00BB139B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B139B">
        <w:rPr>
          <w:rFonts w:cstheme="minorHAnsi"/>
          <w:color w:val="000000" w:themeColor="text1"/>
        </w:rPr>
        <w:t>CVE-2023-42795</w:t>
      </w:r>
    </w:p>
    <w:p w14:paraId="6B311A70" w14:textId="171DAA02" w:rsidR="00BB139B" w:rsidRDefault="00BB139B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B139B">
        <w:rPr>
          <w:rFonts w:cstheme="minorHAnsi"/>
          <w:color w:val="000000" w:themeColor="text1"/>
        </w:rPr>
        <w:t>CVE-2023-45648</w:t>
      </w:r>
    </w:p>
    <w:p w14:paraId="5C64A643" w14:textId="1FBAFF06" w:rsidR="00DB16C8" w:rsidRDefault="00DB16C8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B16C8">
        <w:rPr>
          <w:rFonts w:cstheme="minorHAnsi"/>
          <w:color w:val="000000" w:themeColor="text1"/>
        </w:rPr>
        <w:t>CVE-2024-21733</w:t>
      </w:r>
    </w:p>
    <w:p w14:paraId="2C5D90A7" w14:textId="4CBCB8E1" w:rsidR="00DB16C8" w:rsidRDefault="00DB16C8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B16C8">
        <w:rPr>
          <w:rFonts w:cstheme="minorHAnsi"/>
          <w:color w:val="000000" w:themeColor="text1"/>
        </w:rPr>
        <w:t>CVE-2019-17569</w:t>
      </w:r>
    </w:p>
    <w:p w14:paraId="4297CD6B" w14:textId="3817CC35" w:rsidR="00DB16C8" w:rsidRDefault="00DB16C8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B16C8">
        <w:rPr>
          <w:rFonts w:cstheme="minorHAnsi"/>
          <w:color w:val="000000" w:themeColor="text1"/>
        </w:rPr>
        <w:t>CVE-2020-1935</w:t>
      </w:r>
    </w:p>
    <w:p w14:paraId="620DA73C" w14:textId="3406A323" w:rsidR="009257F5" w:rsidRDefault="009257F5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257F5">
        <w:rPr>
          <w:rFonts w:cstheme="minorHAnsi"/>
          <w:color w:val="000000" w:themeColor="text1"/>
        </w:rPr>
        <w:t>CVE-2020-13943</w:t>
      </w:r>
    </w:p>
    <w:p w14:paraId="7B0BA0B0" w14:textId="67525732" w:rsidR="009257F5" w:rsidRDefault="009257F5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257F5">
        <w:rPr>
          <w:rFonts w:cstheme="minorHAnsi"/>
          <w:color w:val="000000" w:themeColor="text1"/>
        </w:rPr>
        <w:t>CVE-2023-28708</w:t>
      </w:r>
    </w:p>
    <w:p w14:paraId="78071B15" w14:textId="67A33131" w:rsidR="00F1606C" w:rsidRPr="00F23015" w:rsidRDefault="00F1606C" w:rsidP="00F23015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1606C">
        <w:rPr>
          <w:rFonts w:cstheme="minorHAnsi"/>
          <w:color w:val="000000" w:themeColor="text1"/>
        </w:rPr>
        <w:t>CVE-2021-43980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F161445" w14:textId="02E4188C" w:rsidR="00983696" w:rsidRDefault="001F6B77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All security </w:t>
      </w:r>
      <w:r w:rsidR="001C1F48">
        <w:rPr>
          <w:rFonts w:cstheme="minorHAnsi"/>
          <w:b/>
          <w:bCs/>
          <w:color w:val="000000" w:themeColor="text1"/>
        </w:rPr>
        <w:t xml:space="preserve">vulnerabilities need to be updated to </w:t>
      </w:r>
      <w:r w:rsidR="00695A7B">
        <w:rPr>
          <w:rFonts w:cstheme="minorHAnsi"/>
          <w:b/>
          <w:bCs/>
          <w:color w:val="000000" w:themeColor="text1"/>
        </w:rPr>
        <w:t xml:space="preserve">resolve </w:t>
      </w:r>
      <w:proofErr w:type="gramStart"/>
      <w:r w:rsidR="00695A7B">
        <w:rPr>
          <w:rFonts w:cstheme="minorHAnsi"/>
          <w:b/>
          <w:bCs/>
          <w:color w:val="000000" w:themeColor="text1"/>
        </w:rPr>
        <w:t>issue</w:t>
      </w:r>
      <w:proofErr w:type="gramEnd"/>
      <w:r w:rsidR="00695A7B">
        <w:rPr>
          <w:rFonts w:cstheme="minorHAnsi"/>
          <w:b/>
          <w:bCs/>
          <w:color w:val="000000" w:themeColor="text1"/>
        </w:rPr>
        <w:t xml:space="preserve"> and if update doesn’t resolve use </w:t>
      </w:r>
      <w:r w:rsidR="00C10A03">
        <w:rPr>
          <w:rFonts w:cstheme="minorHAnsi"/>
          <w:b/>
          <w:bCs/>
          <w:color w:val="000000" w:themeColor="text1"/>
        </w:rPr>
        <w:t xml:space="preserve">NVD or CVE </w:t>
      </w:r>
      <w:r w:rsidR="009373F7">
        <w:rPr>
          <w:rFonts w:cstheme="minorHAnsi"/>
          <w:b/>
          <w:bCs/>
          <w:color w:val="000000" w:themeColor="text1"/>
        </w:rPr>
        <w:t>to search for the resolutions for the vulnerabilities.</w:t>
      </w:r>
    </w:p>
    <w:p w14:paraId="1135B165" w14:textId="77777777" w:rsidR="00983696" w:rsidRDefault="0098369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840140" w14:textId="684BD5F1" w:rsidR="00CE3321" w:rsidRDefault="00F82BE1" w:rsidP="00CE3321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ncryption of sensitive data</w:t>
      </w:r>
    </w:p>
    <w:p w14:paraId="10AA68D5" w14:textId="4F2E708F" w:rsidR="00F82BE1" w:rsidRDefault="00302F21" w:rsidP="00CE3321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Two- factor authentication</w:t>
      </w:r>
    </w:p>
    <w:p w14:paraId="12E9DF90" w14:textId="51D01904" w:rsidR="00302F21" w:rsidRDefault="00302F21" w:rsidP="00CE3321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ecure data transmission</w:t>
      </w:r>
    </w:p>
    <w:p w14:paraId="73ABF980" w14:textId="3BE829A9" w:rsidR="00302F21" w:rsidRPr="00CE3321" w:rsidRDefault="00420688" w:rsidP="00CE3321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atch security </w:t>
      </w:r>
      <w:proofErr w:type="gramStart"/>
      <w:r>
        <w:rPr>
          <w:rFonts w:cstheme="minorHAnsi"/>
          <w:color w:val="000000" w:themeColor="text1"/>
        </w:rPr>
        <w:t>flaws</w:t>
      </w:r>
      <w:proofErr w:type="gramEnd"/>
    </w:p>
    <w:p w14:paraId="6A69540B" w14:textId="6AE81650" w:rsidR="322AA2CB" w:rsidRPr="000B05B1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90C1B"/>
    <w:multiLevelType w:val="hybridMultilevel"/>
    <w:tmpl w:val="4B4C2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A70D5D"/>
    <w:multiLevelType w:val="hybridMultilevel"/>
    <w:tmpl w:val="E72C2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5189A"/>
    <w:multiLevelType w:val="hybridMultilevel"/>
    <w:tmpl w:val="08A4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3E565A"/>
    <w:multiLevelType w:val="hybridMultilevel"/>
    <w:tmpl w:val="EF786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6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10F71F4"/>
    <w:multiLevelType w:val="hybridMultilevel"/>
    <w:tmpl w:val="DE16A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D25770"/>
    <w:multiLevelType w:val="hybridMultilevel"/>
    <w:tmpl w:val="0A18A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652281"/>
    <w:multiLevelType w:val="hybridMultilevel"/>
    <w:tmpl w:val="D910D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DA0E8F"/>
    <w:multiLevelType w:val="hybridMultilevel"/>
    <w:tmpl w:val="892CD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0553A2"/>
    <w:multiLevelType w:val="hybridMultilevel"/>
    <w:tmpl w:val="896C8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FE189C"/>
    <w:multiLevelType w:val="hybridMultilevel"/>
    <w:tmpl w:val="ACFE3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0C9761C"/>
    <w:multiLevelType w:val="hybridMultilevel"/>
    <w:tmpl w:val="8282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2137E5"/>
    <w:multiLevelType w:val="hybridMultilevel"/>
    <w:tmpl w:val="6FACA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12492"/>
    <w:multiLevelType w:val="hybridMultilevel"/>
    <w:tmpl w:val="76AC0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33"/>
  </w:num>
  <w:num w:numId="2" w16cid:durableId="1080641033">
    <w:abstractNumId w:val="12"/>
  </w:num>
  <w:num w:numId="3" w16cid:durableId="48696316">
    <w:abstractNumId w:val="10"/>
  </w:num>
  <w:num w:numId="4" w16cid:durableId="400517338">
    <w:abstractNumId w:val="34"/>
  </w:num>
  <w:num w:numId="5" w16cid:durableId="1327516238">
    <w:abstractNumId w:val="31"/>
  </w:num>
  <w:num w:numId="6" w16cid:durableId="1023173312">
    <w:abstractNumId w:val="1"/>
  </w:num>
  <w:num w:numId="7" w16cid:durableId="667905391">
    <w:abstractNumId w:val="11"/>
  </w:num>
  <w:num w:numId="8" w16cid:durableId="2056158376">
    <w:abstractNumId w:val="25"/>
  </w:num>
  <w:num w:numId="9" w16cid:durableId="2034652499">
    <w:abstractNumId w:val="20"/>
  </w:num>
  <w:num w:numId="10" w16cid:durableId="667711553">
    <w:abstractNumId w:val="19"/>
  </w:num>
  <w:num w:numId="11" w16cid:durableId="1200625610">
    <w:abstractNumId w:val="14"/>
  </w:num>
  <w:num w:numId="12" w16cid:durableId="702367391">
    <w:abstractNumId w:val="29"/>
  </w:num>
  <w:num w:numId="13" w16cid:durableId="1732731064">
    <w:abstractNumId w:val="2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5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30"/>
  </w:num>
  <w:num w:numId="18" w16cid:durableId="54864448">
    <w:abstractNumId w:val="16"/>
  </w:num>
  <w:num w:numId="19" w16cid:durableId="189877605">
    <w:abstractNumId w:val="9"/>
  </w:num>
  <w:num w:numId="20" w16cid:durableId="1198857267">
    <w:abstractNumId w:val="32"/>
  </w:num>
  <w:num w:numId="21" w16cid:durableId="1595164647">
    <w:abstractNumId w:val="36"/>
  </w:num>
  <w:num w:numId="22" w16cid:durableId="502403426">
    <w:abstractNumId w:val="13"/>
  </w:num>
  <w:num w:numId="23" w16cid:durableId="1402559692">
    <w:abstractNumId w:val="2"/>
  </w:num>
  <w:num w:numId="24" w16cid:durableId="210264192">
    <w:abstractNumId w:val="28"/>
  </w:num>
  <w:num w:numId="25" w16cid:durableId="318656350">
    <w:abstractNumId w:val="7"/>
  </w:num>
  <w:num w:numId="26" w16cid:durableId="1368026400">
    <w:abstractNumId w:val="18"/>
  </w:num>
  <w:num w:numId="27" w16cid:durableId="1167207466">
    <w:abstractNumId w:val="5"/>
  </w:num>
  <w:num w:numId="28" w16cid:durableId="1628972092">
    <w:abstractNumId w:val="27"/>
  </w:num>
  <w:num w:numId="29" w16cid:durableId="1708411488">
    <w:abstractNumId w:val="8"/>
  </w:num>
  <w:num w:numId="30" w16cid:durableId="1534806251">
    <w:abstractNumId w:val="21"/>
  </w:num>
  <w:num w:numId="31" w16cid:durableId="701251681">
    <w:abstractNumId w:val="6"/>
  </w:num>
  <w:num w:numId="32" w16cid:durableId="1026323865">
    <w:abstractNumId w:val="24"/>
  </w:num>
  <w:num w:numId="33" w16cid:durableId="1230337038">
    <w:abstractNumId w:val="17"/>
  </w:num>
  <w:num w:numId="34" w16cid:durableId="1885172935">
    <w:abstractNumId w:val="23"/>
  </w:num>
  <w:num w:numId="35" w16cid:durableId="1241326033">
    <w:abstractNumId w:val="3"/>
  </w:num>
  <w:num w:numId="36" w16cid:durableId="1984310324">
    <w:abstractNumId w:val="35"/>
  </w:num>
  <w:num w:numId="37" w16cid:durableId="142464328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14"/>
    <w:rsid w:val="00020066"/>
    <w:rsid w:val="00022092"/>
    <w:rsid w:val="00025C05"/>
    <w:rsid w:val="00032A6D"/>
    <w:rsid w:val="0003798F"/>
    <w:rsid w:val="000514D0"/>
    <w:rsid w:val="00052476"/>
    <w:rsid w:val="000646D8"/>
    <w:rsid w:val="00086D8E"/>
    <w:rsid w:val="00093BC6"/>
    <w:rsid w:val="000A0C2B"/>
    <w:rsid w:val="000A0C70"/>
    <w:rsid w:val="000B05B1"/>
    <w:rsid w:val="000B2174"/>
    <w:rsid w:val="000D2A1B"/>
    <w:rsid w:val="000D4B1E"/>
    <w:rsid w:val="000E6BB0"/>
    <w:rsid w:val="001019D6"/>
    <w:rsid w:val="00101DCD"/>
    <w:rsid w:val="00112C0D"/>
    <w:rsid w:val="00113667"/>
    <w:rsid w:val="001240EF"/>
    <w:rsid w:val="00125FEF"/>
    <w:rsid w:val="0013182C"/>
    <w:rsid w:val="00154A11"/>
    <w:rsid w:val="0016475A"/>
    <w:rsid w:val="001650C9"/>
    <w:rsid w:val="0017195D"/>
    <w:rsid w:val="00173CC0"/>
    <w:rsid w:val="00187548"/>
    <w:rsid w:val="00194298"/>
    <w:rsid w:val="001A381D"/>
    <w:rsid w:val="001C1F48"/>
    <w:rsid w:val="001C55A7"/>
    <w:rsid w:val="001D081B"/>
    <w:rsid w:val="001E2BC4"/>
    <w:rsid w:val="001E5399"/>
    <w:rsid w:val="001E664A"/>
    <w:rsid w:val="001F347C"/>
    <w:rsid w:val="001F6B77"/>
    <w:rsid w:val="0020375E"/>
    <w:rsid w:val="002079DF"/>
    <w:rsid w:val="0022026A"/>
    <w:rsid w:val="00223220"/>
    <w:rsid w:val="00225BE2"/>
    <w:rsid w:val="00226919"/>
    <w:rsid w:val="00233BE1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95DFB"/>
    <w:rsid w:val="002A5CDA"/>
    <w:rsid w:val="002B1BE5"/>
    <w:rsid w:val="002B4C2F"/>
    <w:rsid w:val="002D41B0"/>
    <w:rsid w:val="002D79BF"/>
    <w:rsid w:val="002DA730"/>
    <w:rsid w:val="002E6A04"/>
    <w:rsid w:val="002F2746"/>
    <w:rsid w:val="002F3F84"/>
    <w:rsid w:val="002F4C67"/>
    <w:rsid w:val="002F66FC"/>
    <w:rsid w:val="00302F21"/>
    <w:rsid w:val="0031527A"/>
    <w:rsid w:val="003218FD"/>
    <w:rsid w:val="00321D27"/>
    <w:rsid w:val="003221D7"/>
    <w:rsid w:val="0032740C"/>
    <w:rsid w:val="00331167"/>
    <w:rsid w:val="00352FD0"/>
    <w:rsid w:val="003544F1"/>
    <w:rsid w:val="003726AD"/>
    <w:rsid w:val="0037344C"/>
    <w:rsid w:val="00393181"/>
    <w:rsid w:val="003A0BF9"/>
    <w:rsid w:val="003A2F8A"/>
    <w:rsid w:val="003A33DA"/>
    <w:rsid w:val="003A37B7"/>
    <w:rsid w:val="003A4F7B"/>
    <w:rsid w:val="003C2AE6"/>
    <w:rsid w:val="003D5918"/>
    <w:rsid w:val="003D5F2C"/>
    <w:rsid w:val="003E399D"/>
    <w:rsid w:val="003E48EA"/>
    <w:rsid w:val="003E5350"/>
    <w:rsid w:val="003F32E7"/>
    <w:rsid w:val="003F4787"/>
    <w:rsid w:val="003F695D"/>
    <w:rsid w:val="004079F2"/>
    <w:rsid w:val="00420688"/>
    <w:rsid w:val="004333E0"/>
    <w:rsid w:val="00444893"/>
    <w:rsid w:val="00452F0E"/>
    <w:rsid w:val="00455C56"/>
    <w:rsid w:val="0045785B"/>
    <w:rsid w:val="004609FD"/>
    <w:rsid w:val="00460DE5"/>
    <w:rsid w:val="0046151B"/>
    <w:rsid w:val="00462F70"/>
    <w:rsid w:val="004763DF"/>
    <w:rsid w:val="004802CA"/>
    <w:rsid w:val="00485402"/>
    <w:rsid w:val="00486C8D"/>
    <w:rsid w:val="004968A6"/>
    <w:rsid w:val="004B141A"/>
    <w:rsid w:val="004B3B08"/>
    <w:rsid w:val="004B453A"/>
    <w:rsid w:val="004B5A55"/>
    <w:rsid w:val="004C3F71"/>
    <w:rsid w:val="004D2055"/>
    <w:rsid w:val="004D4292"/>
    <w:rsid w:val="004D476B"/>
    <w:rsid w:val="004D575F"/>
    <w:rsid w:val="004E0139"/>
    <w:rsid w:val="00512D0F"/>
    <w:rsid w:val="00522199"/>
    <w:rsid w:val="00523478"/>
    <w:rsid w:val="00526BEF"/>
    <w:rsid w:val="00531FBF"/>
    <w:rsid w:val="0053296C"/>
    <w:rsid w:val="00532A24"/>
    <w:rsid w:val="00544AC4"/>
    <w:rsid w:val="005479D5"/>
    <w:rsid w:val="00552FE2"/>
    <w:rsid w:val="00555B91"/>
    <w:rsid w:val="00556BD5"/>
    <w:rsid w:val="0058064D"/>
    <w:rsid w:val="0058528C"/>
    <w:rsid w:val="005A0DB2"/>
    <w:rsid w:val="005A6070"/>
    <w:rsid w:val="005A7C7F"/>
    <w:rsid w:val="005C593C"/>
    <w:rsid w:val="005D2F1B"/>
    <w:rsid w:val="005E7EC8"/>
    <w:rsid w:val="005F574E"/>
    <w:rsid w:val="00602B8F"/>
    <w:rsid w:val="00606055"/>
    <w:rsid w:val="00633225"/>
    <w:rsid w:val="00637938"/>
    <w:rsid w:val="00685E7E"/>
    <w:rsid w:val="006955A1"/>
    <w:rsid w:val="00695A7B"/>
    <w:rsid w:val="006B66FE"/>
    <w:rsid w:val="006B676D"/>
    <w:rsid w:val="006B75EE"/>
    <w:rsid w:val="006C1401"/>
    <w:rsid w:val="006C197D"/>
    <w:rsid w:val="006C3269"/>
    <w:rsid w:val="006F1D4B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622D7"/>
    <w:rsid w:val="007645C1"/>
    <w:rsid w:val="00775C1B"/>
    <w:rsid w:val="00776757"/>
    <w:rsid w:val="0078046E"/>
    <w:rsid w:val="007830F7"/>
    <w:rsid w:val="007A19C6"/>
    <w:rsid w:val="007C4CA8"/>
    <w:rsid w:val="007E5EA6"/>
    <w:rsid w:val="00801F57"/>
    <w:rsid w:val="00811600"/>
    <w:rsid w:val="00812410"/>
    <w:rsid w:val="008162CD"/>
    <w:rsid w:val="00820EC3"/>
    <w:rsid w:val="00841BCB"/>
    <w:rsid w:val="00844851"/>
    <w:rsid w:val="00847593"/>
    <w:rsid w:val="008563D4"/>
    <w:rsid w:val="00861EC1"/>
    <w:rsid w:val="0086362A"/>
    <w:rsid w:val="00876657"/>
    <w:rsid w:val="00890CE7"/>
    <w:rsid w:val="008A1166"/>
    <w:rsid w:val="008A3D64"/>
    <w:rsid w:val="008D6B31"/>
    <w:rsid w:val="008D7EB7"/>
    <w:rsid w:val="008E1988"/>
    <w:rsid w:val="008E7E10"/>
    <w:rsid w:val="008F26B4"/>
    <w:rsid w:val="008F3828"/>
    <w:rsid w:val="0090104E"/>
    <w:rsid w:val="00921C2E"/>
    <w:rsid w:val="009257F5"/>
    <w:rsid w:val="009279EB"/>
    <w:rsid w:val="009373F7"/>
    <w:rsid w:val="00940B1A"/>
    <w:rsid w:val="0094264A"/>
    <w:rsid w:val="00944D65"/>
    <w:rsid w:val="009623D9"/>
    <w:rsid w:val="00966538"/>
    <w:rsid w:val="009714E8"/>
    <w:rsid w:val="00974AE3"/>
    <w:rsid w:val="0097647F"/>
    <w:rsid w:val="009774F3"/>
    <w:rsid w:val="00977C56"/>
    <w:rsid w:val="00983696"/>
    <w:rsid w:val="0098515C"/>
    <w:rsid w:val="00985428"/>
    <w:rsid w:val="009B0AA5"/>
    <w:rsid w:val="009B1496"/>
    <w:rsid w:val="009B33F4"/>
    <w:rsid w:val="009B7D73"/>
    <w:rsid w:val="009C02CE"/>
    <w:rsid w:val="009C11B9"/>
    <w:rsid w:val="009C4F42"/>
    <w:rsid w:val="009C6202"/>
    <w:rsid w:val="00A12BCB"/>
    <w:rsid w:val="00A2223C"/>
    <w:rsid w:val="00A26CE6"/>
    <w:rsid w:val="00A3361D"/>
    <w:rsid w:val="00A36CDD"/>
    <w:rsid w:val="00A45B2C"/>
    <w:rsid w:val="00A472D7"/>
    <w:rsid w:val="00A56AEF"/>
    <w:rsid w:val="00A57A92"/>
    <w:rsid w:val="00A6762A"/>
    <w:rsid w:val="00A71C4B"/>
    <w:rsid w:val="00A728D4"/>
    <w:rsid w:val="00A9068B"/>
    <w:rsid w:val="00AB2B45"/>
    <w:rsid w:val="00AB4A3A"/>
    <w:rsid w:val="00AE28C6"/>
    <w:rsid w:val="00AE5B33"/>
    <w:rsid w:val="00AF1198"/>
    <w:rsid w:val="00AF4C03"/>
    <w:rsid w:val="00B03C25"/>
    <w:rsid w:val="00B0765E"/>
    <w:rsid w:val="00B1117F"/>
    <w:rsid w:val="00B1598A"/>
    <w:rsid w:val="00B15B7E"/>
    <w:rsid w:val="00B1648E"/>
    <w:rsid w:val="00B17C03"/>
    <w:rsid w:val="00B20F52"/>
    <w:rsid w:val="00B30A42"/>
    <w:rsid w:val="00B31D4B"/>
    <w:rsid w:val="00B35185"/>
    <w:rsid w:val="00B46BAB"/>
    <w:rsid w:val="00B50467"/>
    <w:rsid w:val="00B50C83"/>
    <w:rsid w:val="00B55FDF"/>
    <w:rsid w:val="00B66A6E"/>
    <w:rsid w:val="00B70EF1"/>
    <w:rsid w:val="00BA2A8A"/>
    <w:rsid w:val="00BB1033"/>
    <w:rsid w:val="00BB139B"/>
    <w:rsid w:val="00BB6D23"/>
    <w:rsid w:val="00BC7B85"/>
    <w:rsid w:val="00BD0800"/>
    <w:rsid w:val="00BD4019"/>
    <w:rsid w:val="00BD5064"/>
    <w:rsid w:val="00BE22B6"/>
    <w:rsid w:val="00BE5AC6"/>
    <w:rsid w:val="00BF2E4C"/>
    <w:rsid w:val="00BF4E7E"/>
    <w:rsid w:val="00C06A29"/>
    <w:rsid w:val="00C10A03"/>
    <w:rsid w:val="00C25F4E"/>
    <w:rsid w:val="00C40227"/>
    <w:rsid w:val="00C41B36"/>
    <w:rsid w:val="00C44AD0"/>
    <w:rsid w:val="00C44E79"/>
    <w:rsid w:val="00C56FC2"/>
    <w:rsid w:val="00C63274"/>
    <w:rsid w:val="00C65578"/>
    <w:rsid w:val="00C67043"/>
    <w:rsid w:val="00C8056A"/>
    <w:rsid w:val="00C81FC7"/>
    <w:rsid w:val="00C87DBD"/>
    <w:rsid w:val="00C94751"/>
    <w:rsid w:val="00C95E14"/>
    <w:rsid w:val="00CA3CDA"/>
    <w:rsid w:val="00CA763A"/>
    <w:rsid w:val="00CB16D1"/>
    <w:rsid w:val="00CB2008"/>
    <w:rsid w:val="00CB4DAD"/>
    <w:rsid w:val="00CD3D98"/>
    <w:rsid w:val="00CD5B6A"/>
    <w:rsid w:val="00CD774B"/>
    <w:rsid w:val="00CE0A16"/>
    <w:rsid w:val="00CE3321"/>
    <w:rsid w:val="00CE44E9"/>
    <w:rsid w:val="00CF0E92"/>
    <w:rsid w:val="00CF4A5A"/>
    <w:rsid w:val="00D000D3"/>
    <w:rsid w:val="00D018DD"/>
    <w:rsid w:val="00D1075E"/>
    <w:rsid w:val="00D11EFC"/>
    <w:rsid w:val="00D247D6"/>
    <w:rsid w:val="00D27FB4"/>
    <w:rsid w:val="00D3299C"/>
    <w:rsid w:val="00D41CD5"/>
    <w:rsid w:val="00D54400"/>
    <w:rsid w:val="00D606DF"/>
    <w:rsid w:val="00D62501"/>
    <w:rsid w:val="00D62A74"/>
    <w:rsid w:val="00D73398"/>
    <w:rsid w:val="00D7749E"/>
    <w:rsid w:val="00D800B4"/>
    <w:rsid w:val="00D80A48"/>
    <w:rsid w:val="00D83EE3"/>
    <w:rsid w:val="00D8455A"/>
    <w:rsid w:val="00DA28C0"/>
    <w:rsid w:val="00DA3ADE"/>
    <w:rsid w:val="00DA47C7"/>
    <w:rsid w:val="00DB16C8"/>
    <w:rsid w:val="00DB63D9"/>
    <w:rsid w:val="00DB70CB"/>
    <w:rsid w:val="00DC2970"/>
    <w:rsid w:val="00DC5AB3"/>
    <w:rsid w:val="00DC6A4E"/>
    <w:rsid w:val="00DD3256"/>
    <w:rsid w:val="00DE3424"/>
    <w:rsid w:val="00DF45B7"/>
    <w:rsid w:val="00E02BD0"/>
    <w:rsid w:val="00E055E5"/>
    <w:rsid w:val="00E10A39"/>
    <w:rsid w:val="00E1604C"/>
    <w:rsid w:val="00E2188F"/>
    <w:rsid w:val="00E2280C"/>
    <w:rsid w:val="00E51AA6"/>
    <w:rsid w:val="00E64D8A"/>
    <w:rsid w:val="00E66FC0"/>
    <w:rsid w:val="00E77907"/>
    <w:rsid w:val="00E81328"/>
    <w:rsid w:val="00E83958"/>
    <w:rsid w:val="00E9061C"/>
    <w:rsid w:val="00E920BE"/>
    <w:rsid w:val="00E97580"/>
    <w:rsid w:val="00EA26A2"/>
    <w:rsid w:val="00EB25FC"/>
    <w:rsid w:val="00EB6871"/>
    <w:rsid w:val="00EC5643"/>
    <w:rsid w:val="00EC6A00"/>
    <w:rsid w:val="00ED13A9"/>
    <w:rsid w:val="00EE3EAE"/>
    <w:rsid w:val="00F053DB"/>
    <w:rsid w:val="00F05BBC"/>
    <w:rsid w:val="00F143F0"/>
    <w:rsid w:val="00F1606C"/>
    <w:rsid w:val="00F1754E"/>
    <w:rsid w:val="00F20525"/>
    <w:rsid w:val="00F22275"/>
    <w:rsid w:val="00F23015"/>
    <w:rsid w:val="00F2457C"/>
    <w:rsid w:val="00F37C6F"/>
    <w:rsid w:val="00F41864"/>
    <w:rsid w:val="00F63757"/>
    <w:rsid w:val="00F64B17"/>
    <w:rsid w:val="00F66C9E"/>
    <w:rsid w:val="00F67F76"/>
    <w:rsid w:val="00F8138B"/>
    <w:rsid w:val="00F82BE1"/>
    <w:rsid w:val="00F908A6"/>
    <w:rsid w:val="00FA29B4"/>
    <w:rsid w:val="00FA58FA"/>
    <w:rsid w:val="00FB619A"/>
    <w:rsid w:val="00FC0D14"/>
    <w:rsid w:val="00FC6628"/>
    <w:rsid w:val="00FD26AD"/>
    <w:rsid w:val="00FD596B"/>
    <w:rsid w:val="00FD5A31"/>
    <w:rsid w:val="00FE1ED3"/>
    <w:rsid w:val="00FE651C"/>
    <w:rsid w:val="00FE7023"/>
    <w:rsid w:val="00FE7359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7</Pages>
  <Words>1060</Words>
  <Characters>6043</Characters>
  <Application>Microsoft Office Word</Application>
  <DocSecurity>0</DocSecurity>
  <Lines>50</Lines>
  <Paragraphs>14</Paragraphs>
  <ScaleCrop>false</ScaleCrop>
  <Company/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Latoria Judkins</cp:lastModifiedBy>
  <cp:revision>167</cp:revision>
  <dcterms:created xsi:type="dcterms:W3CDTF">2024-05-26T21:29:00Z</dcterms:created>
  <dcterms:modified xsi:type="dcterms:W3CDTF">2024-05-27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